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2.png" ContentType="image/png"/>
  <Override PartName="/word/media/rId84.png" ContentType="image/png"/>
  <Override PartName="/word/media/rId117.png" ContentType="image/png"/>
  <Override PartName="/word/media/rId120.png" ContentType="image/png"/>
  <Override PartName="/word/media/rId119.png" ContentType="image/png"/>
  <Override PartName="/word/media/rId115.png" ContentType="image/png"/>
  <Override PartName="/word/media/rId113.png" ContentType="image/png"/>
  <Override PartName="/word/media/rId146.png" ContentType="image/png"/>
  <Override PartName="/word/media/rId136.png" ContentType="image/png"/>
  <Override PartName="/word/media/rId52.png" ContentType="image/png"/>
  <Override PartName="/word/media/rId34.png" ContentType="image/png"/>
  <Override PartName="/word/media/rId90.png" ContentType="image/png"/>
  <Override PartName="/word/media/rId88.png" ContentType="image/png"/>
  <Override PartName="/word/media/rId64.png" ContentType="image/png"/>
  <Override PartName="/word/media/rId36.png" ContentType="image/png"/>
  <Override PartName="/word/media/rId37.png" ContentType="image/png"/>
  <Override PartName="/word/media/rId58.png" ContentType="image/png"/>
  <Override PartName="/word/media/rId72.png" ContentType="image/png"/>
  <Override PartName="/word/media/rId71.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pPr>
        <w:pStyle w:val="Heading2"/>
      </w:pPr>
      <w:bookmarkStart w:id="29" w:name="inspiration"/>
      <w:bookmarkEnd w:id="29"/>
      <w:r>
        <w:t xml:space="preserve">Inspiration</w:t>
      </w:r>
    </w:p>
    <w:p>
      <w:r>
        <w:rPr>
          <w:b/>
        </w:rPr>
        <w:t xml:space="preserve">TODO Noch einmal ownCloud - Diaspora und Ted Nelson mit dem Xanadu Projekt</w:t>
      </w:r>
    </w:p>
    <w:p>
      <w:pPr>
        <w:pStyle w:val="Heading2"/>
      </w:pPr>
      <w:bookmarkStart w:id="30" w:name="anforderungen"/>
      <w:bookmarkEnd w:id="30"/>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pPr>
        <w:pStyle w:val="Compact"/>
        <w:numPr>
          <w:numId w:val="1001"/>
          <w:ilvl w:val="0"/>
        </w:numPr>
      </w:pPr>
      <w:r>
        <w:t xml:space="preserve">Shares</w:t>
      </w:r>
    </w:p>
    <w:p>
      <w:r>
        <w:rPr>
          <w:b/>
        </w:rPr>
        <w:t xml:space="preserve">TODO genauere Ausformulierung</w:t>
      </w:r>
    </w:p>
    <w:p>
      <w:pPr>
        <w:pStyle w:val="Heading1"/>
      </w:pPr>
      <w:bookmarkStart w:id="31" w:name="stand-der-technik"/>
      <w:bookmarkEnd w:id="31"/>
      <w:r>
        <w:t xml:space="preserve">Stand der Technik</w:t>
      </w:r>
    </w:p>
    <w:p>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2" w:name="verteilte-systeme"/>
      <w:bookmarkEnd w:id="32"/>
      <w:r>
        <w:t xml:space="preserve">Verteilte Systeme</w:t>
      </w:r>
    </w:p>
    <w:p>
      <w:r>
        <w:t xml:space="preserve">Andrew Ta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en, Speicher, Datenbanken und Netzwerke. Der Anwender kommuniziert hierbei immer nur mit einem System, allerdings verbirgt sich hinter diesen Anfragen ein komplexes System aus vielen Hard- und Softwarekomponenten, welche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und steigert die Effizienz der Anfragen</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3" w:name="dropbox"/>
      <w:bookmarkEnd w:id="33"/>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r>
        <w:t xml:space="preserve">.</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34"/>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n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35" w:name="owncloud"/>
      <w:bookmarkEnd w:id="35"/>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r>
        <w:t xml:space="preserve">.</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36"/>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37"/>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38" w:name="diaspora"/>
      <w:bookmarkEnd w:id="38"/>
      <w:r>
        <w:t xml:space="preserve">Diaspora</w:t>
      </w:r>
    </w:p>
    <w:p>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Federation Protocol Overview” 2015)</w:t>
      </w:r>
      <w:r>
        <w:t xml:space="preserve">. In folgenden Situationen wird dieses Protokoll verwendet:</w:t>
      </w:r>
    </w:p>
    <w:p>
      <w:pPr>
        <w:pStyle w:val="Compact"/>
        <w:numPr>
          <w:numId w:val="1002"/>
          <w:ilvl w:val="0"/>
        </w:numPr>
      </w:pPr>
      <w:r>
        <w:t xml:space="preserve">Um Benutzerinformationen zu finden, die auf anderen Servern registriert sind.</w:t>
      </w:r>
    </w:p>
    <w:p>
      <w:pPr>
        <w:pStyle w:val="Compact"/>
        <w:numPr>
          <w:numId w:val="1002"/>
          <w:ilvl w:val="0"/>
        </w:numPr>
      </w:pPr>
      <w:r>
        <w:t xml:space="preserve">Erstellte Informationen an Benutzer zu versenden, mit denen sie geteilt wurden.</w:t>
      </w:r>
    </w:p>
    <w:p>
      <w:r>
        <w:t xml:space="preserve">Diaspora verwendet das Webfinger Protokoll um zwischen den Servern zu kommunizieren. Das Webfinger Protokoll wird verwendet, um Informationen über Benutzer oder anderen Objekte abfragen zu können. Identifiziert werden diese Objekte werden über eine eindeutige URI. Es verwendet den HTTP-Standard als Transport-Layer über eine sichere Verbindung. Als Format für die Antworten wird JSON verwendet</w:t>
      </w:r>
      <w:r>
        <w:t xml:space="preserve"> </w:t>
      </w:r>
      <w:r>
        <w:t xml:space="preserve">(Jones 2013, Kapitel 1)</w:t>
      </w:r>
      <w:r>
        <w:t xml:space="preserve">.</w:t>
      </w:r>
    </w:p>
    <w:p>
      <w:r>
        <w:rPr>
          <w:b/>
        </w:rPr>
        <w:t xml:space="preserve">Beispiel</w:t>
      </w:r>
      <w:r>
        <w:rPr>
          <w:b/>
        </w:rPr>
        <w:t xml:space="preserve"> </w:t>
      </w:r>
      <w:r>
        <w:rPr>
          <w:b/>
        </w:rPr>
        <w:t xml:space="preserve">(“Federation Protocol Overview” 2015)</w:t>
      </w:r>
      <w:r>
        <w:rPr>
          <w:b/>
        </w:rPr>
        <w:t xml:space="preserve">:</w:t>
      </w:r>
    </w:p>
    <w:p>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
        </w:rPr>
        <w:footnoteReference w:id="39"/>
      </w:r>
      <w:r>
        <w:t xml:space="preserve"> </w:t>
      </w:r>
      <w:r>
        <w:t xml:space="preserve">aus und erhält einen Link zum LRDD ("Link-based Resource Descriptor Document"</w:t>
      </w:r>
      <w:r>
        <w:rPr>
          <w:rStyle w:val="FootnoteRef"/>
        </w:rPr>
        <w:footnoteReference w:id="41"/>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r>
        <w:t xml:space="preserve">Unter diesem Link können Objekte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r>
        <w:t xml:space="preserve">Das Objekt enthält die Links zu weiteren Informationen des Benutzers, welcher im Knoten "Subject" angeführt wird.</w:t>
      </w:r>
    </w:p>
    <w:p>
      <w:r>
        <w:t xml:space="preserve">Dieses Beispiel zeigt, wie Diaspora auf einfachste weise Daten auf einem sicheren Kanal austauschen kann.</w:t>
      </w:r>
    </w:p>
    <w:p>
      <w:pPr>
        <w:pStyle w:val="Heading2"/>
      </w:pPr>
      <w:bookmarkStart w:id="43" w:name="zusammenfassung"/>
      <w:bookmarkEnd w:id="43"/>
      <w:r>
        <w:t xml:space="preserve">Zusammenfassung</w:t>
      </w:r>
    </w:p>
    <w:p>
      <w:r>
        <w:t xml:space="preserve">In diesem Kapitel wurden zuerst die Begriffe verteilte Systeme und verteilte Dateisysteme definiert. Diese Begriffe werden in den folgenden Kapiteln in dem hier beschriebenen Kontext verwendet. Anschließend wurden aktuelle Systeme betrachtet, die ähnliche Funktionen aufzuweisen haben, wie Symcloud.</w:t>
      </w:r>
    </w:p>
    <w:p>
      <w:pPr>
        <w:pStyle w:val="DefinitionTerm"/>
      </w:pPr>
      <w:r>
        <w:t xml:space="preserve">Dropbox</w:t>
      </w:r>
    </w:p>
    <w:p>
      <w:pPr>
        <w:pStyle w:val="Definition"/>
      </w:pPr>
      <w:r>
        <w:t xml:space="preserve">Kommerzielles Produkt mit dem gewünschten Funktionsumfang hinsichtlich der Dateisynchronisierung und Benutzerinteraktion.</w:t>
      </w:r>
    </w:p>
    <w:p>
      <w:pPr>
        <w:pStyle w:val="DefinitionTerm"/>
      </w:pPr>
      <w:r>
        <w:t xml:space="preserve">ownCloud</w:t>
      </w:r>
    </w:p>
    <w:p>
      <w:pPr>
        <w:pStyle w:val="Definition"/>
      </w:pPr>
      <w:r>
        <w:t xml:space="preserve">Open-Source Alternative zu Dropbox. Aufgrund aktueller Entwicklungen besitzt es zusätzliche Funktionen, die in Symcloud ebenfalls in den Anforderungen beschrieben wurden.</w:t>
      </w:r>
    </w:p>
    <w:p>
      <w:pPr>
        <w:pStyle w:val="DefinitionTerm"/>
      </w:pPr>
      <w:r>
        <w:t xml:space="preserve">Diaspora</w:t>
      </w:r>
    </w:p>
    <w:p>
      <w:pPr>
        <w:pStyle w:val="Definition"/>
      </w:pPr>
      <w:r>
        <w:t xml:space="preserve">Ein verteiltes Social-Media, welches einen ähnlichen Aufbau besitzt wie Symcloud.</w:t>
      </w:r>
    </w:p>
    <w:p>
      <w:r>
        <w:t xml:space="preserve">Diese drei Systeme bieten, jeder für sich, Ansätze die für die Implementierung von Symcloud relevant sind.</w:t>
      </w:r>
    </w:p>
    <w:p>
      <w:pPr>
        <w:pStyle w:val="Heading1"/>
      </w:pPr>
      <w:bookmarkStart w:id="44" w:name="evaluation-bestehender-technologien-für-speicherverwaltung"/>
      <w:bookmarkEnd w:id="44"/>
      <w:r>
        <w:t xml:space="preserve">Evaluation bestehender Technologien für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önnen.</w:t>
      </w:r>
    </w:p>
    <w:p>
      <w:r>
        <w:t xml:space="preserve">Aufgrund der Anforderungen, siehe Kapitel</w:t>
      </w:r>
      <w:r>
        <w:t xml:space="preserve"> </w:t>
      </w:r>
      <w:r>
        <w:t xml:space="preserve"> </w:t>
      </w:r>
      <w:r>
        <w:t xml:space="preserve">des Projektes werden folgende Kriteri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iesen aktuell zu halten.</w:t>
      </w:r>
    </w:p>
    <w:p>
      <w:pPr>
        <w:pStyle w:val="Heading2"/>
      </w:pPr>
      <w:bookmarkStart w:id="45" w:name="datenhaltung-in-cloud-infrastrukturen"/>
      <w:bookmarkEnd w:id="45"/>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46"/>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48"/>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0" w:name="amazon-simple-storage-service-s3"/>
      <w:bookmarkEnd w:id="50"/>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stemspezifischen Metadaten werden beim speichern auch automatisch aktualisiert</w:t>
      </w:r>
      <w:r>
        <w:t xml:space="preserve"> </w:t>
      </w:r>
      <w:r>
        <w:t xml:space="preserve">(“Object Key and Metadata” 2015)</w:t>
      </w:r>
      <w:r>
        <w:t xml:space="preserve">. Für eine vollständige Liste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1" w:name="versionierung"/>
      <w:bookmarkEnd w:id="51"/>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2"/>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3" w:name="skalierbarkeit"/>
      <w:bookmarkEnd w:id="53"/>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54" w:name="datenschutz"/>
      <w:bookmarkEnd w:id="54"/>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w:t>
      </w:r>
      <w:r>
        <w:rPr>
          <w:rStyle w:val="FootnoteRef"/>
        </w:rPr>
        <w:footnoteReference w:id="55"/>
      </w:r>
      <w:r>
        <w:t xml:space="preserve">,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r absoluten Schweigepflicht.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56" w:name="alternativen-zu-amazon-s3"/>
      <w:bookmarkEnd w:id="56"/>
      <w:r>
        <w:t xml:space="preserve">Alternativen zu Amazon S3</w:t>
      </w:r>
    </w:p>
    <w:p>
      <w:r>
        <w:t xml:space="preserve">Es gibt einige Amazon S3 kompatible Anbieter, die einen ähnlichen Dienst bieten. Diese sind allerdings meist auch US-Amerikanische Firmen und daher an die selben Gesetze wie Amazon gebunde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57" w:name="performance"/>
      <w:bookmarkEnd w:id="57"/>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58"/>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59" w:name="verteilte-dateisysteme"/>
      <w:bookmarkEnd w:id="59"/>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ird, muss die Software nicht angepasst werden, wenn das Dateisystem gewechselt wird.</w:t>
      </w:r>
    </w:p>
    <w:p>
      <w:pPr>
        <w:pStyle w:val="Heading3"/>
      </w:pPr>
      <w:bookmarkStart w:id="60" w:name="anforderungen-1"/>
      <w:bookmarkEnd w:id="60"/>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Es sollte egal sein, ob Daten aus einem verteilten oder lokalen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 Anforderung zu erreichen, muss eine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elche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1" w:name="nfs"/>
      <w:bookmarkEnd w:id="61"/>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dennoch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2"/>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eine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65" w:name="xtreemfs"/>
      <w:bookmarkEnd w:id="65"/>
      <w:r>
        <w:t xml:space="preserve">XtreemFS</w:t>
      </w:r>
      <w:r>
        <w:t xml:space="preserve"> </w:t>
      </w:r>
    </w:p>
    <w:p>
      <w:r>
        <w:t xml:space="preserve">Als Alternative zu konventionellen verteilten Dateisystemen bietet XtreemFS eine unkomplizierte und moderne Variante eines verteilten Dateisystems an.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a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n kommunizieren. Vorausgesetzt ist, dass alle Komponenten miteinander verbunden und erreichbar sind</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Diese "chunks" werden auf verschiedenen Servern gespeichert und können dann parallel von mehreren Servern gelesen werden. Die gesamte Datei k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66"/>
      </w:r>
      <w:r>
        <w:t xml:space="preserve"> </w:t>
      </w:r>
      <w:r>
        <w:t xml:space="preserve">(“XtreemFS Installation and User Guide,” Kapitel 2.3)</w:t>
      </w:r>
      <w:r>
        <w:t xml:space="preserve">.</w:t>
      </w:r>
    </w:p>
    <w:p>
      <w:pPr>
        <w:pStyle w:val="Heading4"/>
      </w:pPr>
      <w:bookmarkStart w:id="68" w:name="architektur"/>
      <w:bookmarkEnd w:id="68"/>
      <w:r>
        <w:t xml:space="preserve">Architektur</w:t>
      </w:r>
    </w:p>
    <w:p>
      <w:r>
        <w:t xml:space="preserve">XtreemFS implementiert eine Objektbasierte Datei-Systemarchitektur, d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die Server verteilt werden soll. Daher kann die Größe der Metadaten von Datei zu Datei unterschiedlich sein</w:t>
      </w:r>
      <w:r>
        <w:t xml:space="preserve"> </w:t>
      </w:r>
      <w:r>
        <w:t xml:space="preserve">(“XtreemFS Installation and User Guide,” Kapitel 2.4)</w:t>
      </w:r>
      <w:r>
        <w:t xml:space="preserve">.</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69"/>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dem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 Installation and User Guide,” Kapitel 2.4)</w:t>
      </w:r>
    </w:p>
    <w:p>
      <w:pPr>
        <w:pStyle w:val="Heading3"/>
      </w:pPr>
      <w:bookmarkStart w:id="70" w:name="exkurs-datei-replikation"/>
      <w:bookmarkEnd w:id="70"/>
      <w:r>
        <w:t xml:space="preserve">Exkurs: Datei Replikation</w:t>
      </w:r>
    </w:p>
    <w:p>
      <w:r>
        <w:t xml:space="preserve">Ein wichtiger Aspekt von verteilten Dateisystemen ist die Replikation von Daten. Sie steigert sowohl die Zuverlässigkeit, als auch die Leistung der Lesezugriffe. Das größte Problem dabei ist allerdings die Konsistenz der Repliken zu erhalten. Dabei muss bei jedem schreibend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 ausfällt. Der Benutzer lädt sich die Daten von einem anderen Server herunter. Zusätzlich dazu können durch Repliken fehlerhafte Dateien erkannt werden. Wenn eine Datei zum Beispiel auf drei Servern gespeichert wurde und alle Schreib- bzw. Lesezugriffe auf alle drei Server ausgeführt wurden, kann durch den Vergleich der Antworten, erkannt werden ob eine Datei fehlerhaft ist. Dazu müssen nur zwei Antworten denselben Inhalt besitzen und es kann davon ausgegangen werden, dass es sich um die richtige Datei handelt</w:t>
      </w:r>
      <w:r>
        <w:t xml:space="preserve"> </w:t>
      </w:r>
      <w:r>
        <w:t xml:space="preserve">(Tanenbaum and Steen 2003, S. 333ff)</w:t>
      </w:r>
      <w:r>
        <w:t xml:space="preserve">.</w:t>
      </w:r>
    </w:p>
    <w:p>
      <w:r>
        <w:t xml:space="preserve">Der andere wichtige Grund für Replikationen ist die Leistung des Systems. Hier gibt es zwei Aspekte, der eine bezieht sich auf die gesamte Last eines einzigen Servers und der andere auf die geographische Lage. Wenn ein System nur aus einem Server besteht, ist dieser Server der vollen Last der Zugriffe ausgesetzt. Teilt man diese Last auf, kann die Leistung des Systems gesteigert werden. Zusätzlich können durch Repliken auch die Geschwindigkeit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n es ist einiges an Aufwand zu betreiben, um diese Repliken synchron zu halten und dadurch die Konsistenz zu wahren</w:t>
      </w:r>
      <w:r>
        <w:t xml:space="preserve"> </w:t>
      </w:r>
      <w:r>
        <w:t xml:space="preserve">(Tanenbaum and Steen 2003, S. 333ff)</w:t>
      </w:r>
      <w:r>
        <w:t xml:space="preserve">.</w:t>
      </w:r>
    </w:p>
    <w:p>
      <w:r>
        <w:t xml:space="preserve">Damit ein Verbund von Servern die Konsistenz ihrer Daten gewährleisten kann, werden Konsistenzprotokolle eingesetzt. In XtreemFS wird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s ausgeführt werden. Und das andere ist das sogenannte "Primary-Backup" Protokoll, welches über einen festen primären Server für jedes Objekt verfüg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1"/>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Durch diesen blockierenden Prozess,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abgesichert werden und dadurch die Konsistenz gewah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 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2"/>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en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3" w:name="zusammenfassung-1"/>
      <w:bookmarkEnd w:id="73"/>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4"/>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Anwendung komplizierter und eine Installation aufwändiger. Allerdings können gute Erkenntnisse aus der Analyse der Replikationsmechanismen bzw. der Konsistenzprotokollen von XtreemFS gezogen werden und in ein Gesamtkonzept miteingebunden werden.</w:t>
      </w:r>
    </w:p>
    <w:p>
      <w:pPr>
        <w:pStyle w:val="Heading2"/>
      </w:pPr>
      <w:bookmarkStart w:id="76" w:name="datenbank-gestützte-dateiverwaltungen"/>
      <w:bookmarkEnd w:id="76"/>
      <w:r>
        <w:t xml:space="preserve">Datenbank gestützte Dateiverwaltungen</w:t>
      </w:r>
    </w:p>
    <w:p>
      <w:r>
        <w:t xml:space="preserve">Einige Datenbanksysteme, wie zum Beispiel MongoDB</w:t>
      </w:r>
      <w:r>
        <w:rPr>
          <w:rStyle w:val="FootnoteRef"/>
        </w:rPr>
        <w:footnoteReference w:id="77"/>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78" w:name="mongodb-gridfs"/>
      <w:bookmarkEnd w:id="78"/>
      <w:r>
        <w:t xml:space="preserve">MongoDB &amp; GridFS</w:t>
      </w:r>
      <w:r>
        <w:t xml:space="preserve"> </w:t>
      </w:r>
    </w:p>
    <w:p>
      <w:r>
        <w:t xml:space="preserve">MongoDB bietet die Möglichkeit, BSON-Dokumente in der Größe von 16MB zu speichern. Dies ermöglicht die Verwaltung kleinerer Dateien ohne zusätzliche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79" w:name="zusammenfassung-2"/>
      <w:bookmarkEnd w:id="79"/>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kommen der der Anwendung in Symcloud entgegen. Jedoch sind fehlende Zugriffsrechte auf Anwendungsbenutzerebene (ACL) und die fehlende Versionierung ein Problem, das auf Speicherebene nicht gelöst wird. Aufgrund dessen könnte ein solches verteiltes Dateisystem nicht als Ersatz für eine eigene Implementierung, sondern lediglich als Basis dafür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für sorgen, dass jeder Benutzer nur seine Dateien sehen bzw. bearbeiten kann. Allerdings kann, gerade aus GridFS, mit dem chunking von Dateien (siehe Kapitel</w:t>
      </w:r>
      <w:r>
        <w:t xml:space="preserve"> </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0" w:name="konzept-für-symcloud"/>
      <w:bookmarkEnd w:id="80"/>
      <w:r>
        <w:t xml:space="preserve">Konzept für Symcloud</w:t>
      </w:r>
    </w:p>
    <w:p>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81" w:name="überblick"/>
      <w:bookmarkEnd w:id="81"/>
      <w:r>
        <w:t xml:space="preserve">Überblick</w:t>
      </w:r>
    </w:p>
    <w:p>
      <w:r>
        <w:drawing>
          <wp:inline>
            <wp:extent cx="5334000" cy="3409122"/>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2"/>
                    <a:stretch>
                      <a:fillRect/>
                    </a:stretch>
                  </pic:blipFill>
                  <pic:spPr bwMode="auto">
                    <a:xfrm>
                      <a:off x="0" y="0"/>
                      <a:ext cx="5334000" cy="3409122"/>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 "StorageAdapter" bzw. über den "SearchAdapter", lassen sich die Speichermedien der Daten anpassen. Für eine einfache Installation ist es ausreichend, wenn die Daten direkt auf die Festplatte geschrieben werden. Es ist allerdings auch denkbar, die Daten in eine verteilte Datenbank wie Riak oder MongoDB zu schreiben, um die Datensicherheit zu erhöhen.</w:t>
      </w:r>
    </w:p>
    <w:p>
      <w:r>
        <w:t xml:space="preserve">Durch die Implementierung (siehe Kapitel</w:t>
      </w:r>
      <w:r>
        <w:t xml:space="preserve"> </w:t>
      </w:r>
      <w:r>
        <w:t xml:space="preserve">) als PHP-Bibliothek ist es möglich, diese Funktionalitäten in jede beliebige Applikation zu integrieren. Durch eine Abstraktion der Benutzerverwaltung ist Symcloud vom eigentlichen System komplett entkoppelt.</w:t>
      </w:r>
    </w:p>
    <w:p>
      <w:pPr>
        <w:pStyle w:val="Heading2"/>
      </w:pPr>
      <w:bookmarkStart w:id="83" w:name="datenmodell"/>
      <w:bookmarkEnd w:id="83"/>
      <w:r>
        <w:t xml:space="preserve">Datenmodell</w:t>
      </w:r>
    </w:p>
    <w:p>
      <w:r>
        <w:t xml:space="preserve">Das Datenmodell wurde speziell für Symcloud entwickelt, um seine Anforderungen zu erfüllen. Dabei wurde großen Wert darauf gelegt, optimale und effiziente Datenhaltung zu gewährleisten. Abgeleitet wurde das Modell (siehe Abbildung</w:t>
      </w:r>
      <w:r>
        <w:t xml:space="preserve"> </w:t>
      </w:r>
      <w:r>
        <w:t xml:space="preserve">) aus dem Modell, dass dem Versionskontrollsystem GIT zugrunde liegt. Dieses Modell unterstützt viele Anforderungen, welche Symcloud an seine Daten stellt.</w:t>
      </w:r>
    </w:p>
    <w:p>
      <w:r>
        <w:drawing>
          <wp:inline>
            <wp:extent cx="5334000" cy="445611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4"/>
                    <a:stretch>
                      <a:fillRect/>
                    </a:stretch>
                  </pic:blipFill>
                  <pic:spPr bwMode="auto">
                    <a:xfrm>
                      <a:off x="0" y="0"/>
                      <a:ext cx="5334000" cy="445611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85" w:name="exkurs-git"/>
      <w:bookmarkEnd w:id="85"/>
      <w:r>
        <w:t xml:space="preserve">Exkurs: GIT</w:t>
      </w:r>
    </w:p>
    <w:p>
      <w:r>
        <w:t xml:space="preserve">GIT</w:t>
      </w:r>
      <w:r>
        <w:rPr>
          <w:rStyle w:val="FootnoteRef"/>
        </w:rPr>
        <w:footnoteReference w:id="86"/>
      </w:r>
      <w:r>
        <w:t xml:space="preserve"> </w:t>
      </w:r>
      <w:r>
        <w:t xml:space="preserve">ist eine verteilte Versionsverwaltung, welche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88"/>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wobei der Name der Datei den Key des Objektes enthält. Dieser Key wird berechnet, indem ein sogenannter SHA berechnet wird. Der SHA ist ein mittels "Secure-Hash-Algorithm" berechneter Hashwert der Daten</w:t>
      </w:r>
      <w:r>
        <w:t xml:space="preserve"> </w:t>
      </w:r>
      <w:r>
        <w:t xml:space="preserve">(S. Chacon 2009, Kapitel 9.2)</w:t>
      </w:r>
      <w:r>
        <w:t xml:space="preserve">. Das Listing</w:t>
      </w:r>
      <w:r>
        <w:t xml:space="preserve"> </w:t>
      </w:r>
      <w:r>
        <w:t xml:space="preserve"> </w:t>
      </w:r>
      <w:r>
        <w:t xml:space="preserve">zeigt, wie ein SHA in einem Terminal berechnet werden kann</w:t>
      </w:r>
      <w:r>
        <w:t xml:space="preserve"> </w:t>
      </w:r>
      <w:r>
        <w:t xml:space="preserve">(Keepers 2012)</w:t>
      </w:r>
      <w:r>
        <w:t xml:space="preserve">.</w:t>
      </w:r>
    </w:p>
    <w:p>
      <w:pPr>
        <w:pStyle w:val="SourceCode"/>
      </w:pP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 "objects" Ordner geschrieben.</w:t>
      </w:r>
    </w:p>
    <w:p>
      <w:pPr>
        <w:pStyle w:val="SourceCode"/>
      </w:pP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was soviel Bedeutet, dass sie nicht veränderbar sind. Ein einmal erstelltes Objekt wird nicht mehr aus der Datenbank gelöscht oder geändert. Bei der Änderung eines Objektes wird ein neues Objekt mit einem neuen Key erstellt</w:t>
      </w:r>
      <w:r>
        <w:t xml:space="preserve"> </w:t>
      </w:r>
      <w:r>
        <w:t xml:space="preserve">(Keepers 2012)</w:t>
      </w:r>
      <w:r>
        <w:t xml:space="preserve">.</w:t>
      </w:r>
    </w:p>
    <w:p>
      <w:pPr>
        <w:pStyle w:val="Heading4"/>
      </w:pPr>
      <w:bookmarkStart w:id="89" w:name="objekt-typen"/>
      <w:bookmarkEnd w:id="89"/>
      <w:r>
        <w:t xml:space="preserve">Objekt Typen</w:t>
      </w:r>
    </w:p>
    <w:p>
      <w:r>
        <w:t xml:space="preserve">GIT kennt folgende Typen:</w:t>
      </w:r>
    </w:p>
    <w:p>
      <w:pPr>
        <w:pStyle w:val="DefinitionTerm"/>
      </w:pPr>
      <w:r>
        <w:t xml:space="preserve">BLOB</w:t>
      </w:r>
    </w:p>
    <w:p>
      <w:pPr>
        <w:pStyle w:val="Definition"/>
      </w:pPr>
      <w:r>
        <w:t xml:space="preserve">Ein BLOB 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r>
        <w:t xml:space="preserve"> </w:t>
      </w:r>
      <w:r>
        <w:t xml:space="preserve">(S. Chacon 2009, Kapitel 9.2)</w:t>
      </w:r>
      <w:r>
        <w:t xml:space="preserve">.</w:t>
      </w:r>
    </w:p>
    <w:p>
      <w:pPr>
        <w:pStyle w:val="DefinitionTerm"/>
      </w:pPr>
      <w:r>
        <w:t xml:space="preserve">TREE</w:t>
      </w:r>
    </w:p>
    <w:p>
      <w:pPr>
        <w:pStyle w:val="Definition"/>
      </w:pPr>
      <w:r>
        <w:t xml:space="preserve">Der TREE beschreibt ein Ordner im Repository. Ein TREE enthält andere TREE bzw. BLOB Objekte und definiert damit eine Ordnerstruktur. In einem TREE werden auch die Namen zu BLOB und TREE Objekten festgelegt</w:t>
      </w:r>
      <w:r>
        <w:t xml:space="preserve"> </w:t>
      </w:r>
      <w:r>
        <w:t xml:space="preserve">(S. Chacon 2009, Kapitel 9.2)</w:t>
      </w:r>
      <w:r>
        <w:t xml:space="preserve">.</w:t>
      </w:r>
    </w:p>
    <w:p>
      <w:pPr>
        <w:pStyle w:val="DefinitionTerm"/>
      </w:pPr>
      <w:r>
        <w:t xml:space="preserve">COMMIT</w:t>
      </w:r>
    </w:p>
    <w:p>
      <w:pPr>
        <w:pStyle w:val="Definition"/>
      </w:pPr>
      <w:r>
        <w:t xml:space="preserve">Der COMMIT ist ein Zeitstempel eines einzelnen TREE Objektes. Im folgenden Listing</w:t>
      </w:r>
      <w:r>
        <w:t xml:space="preserve"> </w:t>
      </w:r>
      <w:r>
        <w:t xml:space="preserve"> </w:t>
      </w:r>
      <w:r>
        <w:t xml:space="preserve">wird der Inhalt eines COMMIT Objektes auf einem Terminal ausgegeben</w:t>
      </w:r>
      <w:r>
        <w:t xml:space="preserve"> </w:t>
      </w:r>
      <w:r>
        <w:t xml:space="preserve">(S. Chacon 2009, Kapitel 9.2)</w:t>
      </w:r>
      <w:r>
        <w:t xml:space="preserve">.</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p>
      <w:pPr>
        <w:pStyle w:val="TableCaption"/>
      </w:pPr>
      <w:r>
        <w:t xml:space="preserve">GIT commit Eigenschaften</w:t>
      </w:r>
      <w:r>
        <w:t xml:space="preserve"> </w:t>
      </w:r>
      <w:r>
        <w:t xml:space="preserve">(S. Chacon 2009, Kapitel 9.2)</w:t>
      </w:r>
    </w:p>
    <w:tbl>
      <w:tblPr>
        <w:tblStyle w:val="TableNormal"/>
        <w:tblW w:type="pct" w:w="0.0"/>
        <w:tblCaption w:val="GIT commit Eigenschaften , Kapitel 9.2(S. Chacon 2009, Kapitel 9.2)"/>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 (zu der Tabelle</w:t>
      </w:r>
      <w:r>
        <w:rPr>
          <w:b/>
        </w:rPr>
        <w:t xml:space="preserve"> </w:t>
      </w:r>
      <w:r>
        <w:rPr>
          <w:b/>
        </w:rPr>
        <w:t xml:space="preserve">):</w:t>
      </w:r>
    </w:p>
    <w:p>
      <w:pPr>
        <w:pStyle w:val="Compact"/>
        <w:numPr>
          <w:numId w:val="1004"/>
          <w:ilvl w:val="0"/>
        </w:numPr>
      </w:pPr>
      <w:r>
        <w:t xml:space="preserve">Ein COMMIT kann mehrere Vorgänger haben, wenn sie zusammengeführt werden. Zum Beispiel würde dieser Mechanismus bei einem MERGE verwendet werden, um die beiden Vorgänger zu speichern.</w:t>
      </w:r>
    </w:p>
    <w:p>
      <w:pPr>
        <w:pStyle w:val="Compact"/>
        <w:numPr>
          <w:numId w:val="1004"/>
          <w:ilvl w:val="0"/>
        </w:numPr>
      </w:pPr>
      <w:r>
        <w:t xml:space="preserve">Der Autor und Ersteller des COMMITs können sich unterscheiden, wenn zum Beispiel ein Benutzer einen PATCH erstellt, ist er der Verantwortliche für die Änderungen und damit der Autor. Der Benutzer, der den Patch nun auflöst und den</w:t>
      </w:r>
      <w:r>
        <w:t xml:space="preserve"> </w:t>
      </w:r>
      <w:r>
        <w:rPr>
          <w:rStyle w:val="VerbatimChar"/>
        </w:rPr>
        <w:t xml:space="preserve">git commit</w:t>
      </w:r>
      <w:r>
        <w:t xml:space="preserve"> </w:t>
      </w:r>
      <w:r>
        <w:t xml:space="preserve">Befehl ausführt, ist der Ersteller bzw. der Committer.</w:t>
      </w:r>
    </w:p>
    <w:p>
      <w:pPr>
        <w:pStyle w:val="DefinitionTerm"/>
      </w:pPr>
      <w:r>
        <w:t xml:space="preserve">REFERENCE</w:t>
      </w:r>
    </w:p>
    <w:p>
      <w:pPr>
        <w:pStyle w:val="Definition"/>
      </w:pPr>
      <w:r>
        <w:t xml:space="preserve">ist ein Verweis auf einen bestimmte COMMIT Objekt. Diese Referenzen sind die Grundlage für das Branching-Modell von GIT</w:t>
      </w:r>
      <w:r>
        <w:t xml:space="preserve"> </w:t>
      </w:r>
      <w:r>
        <w:t xml:space="preserve">(Scott Chacon 2015)</w:t>
      </w:r>
      <w:r>
        <w:t xml:space="preserve">.</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90"/>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Scott Chacon 2015)</w:t>
      </w:r>
    </w:p>
    <w:p>
      <w:r>
        <w:t xml:space="preserve">Diese Zusammenhänge werden in der Abbildung</w:t>
      </w:r>
      <w:r>
        <w:t xml:space="preserve"> </w:t>
      </w:r>
      <w:r>
        <w:t xml:space="preserve"> </w:t>
      </w:r>
      <w:r>
        <w:t xml:space="preserve">visualisiert.</w:t>
      </w:r>
    </w:p>
    <w:p>
      <w:pPr>
        <w:pStyle w:val="Heading4"/>
      </w:pPr>
      <w:bookmarkStart w:id="91" w:name="anforderungen-2"/>
      <w:bookmarkEnd w:id="91"/>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sehen hat, kann das System nach einem geeigneten Commit durchsucht werden (anhand der Erstellungszeit) und anstatt den neuesten Commit,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für Benutzer eigene Berechtigungen erhalten. Dadurch kann ein Zugriffsberichtigungssystem implementiert werden.</w:t>
      </w:r>
    </w:p>
    <w:p>
      <w:pPr>
        <w:pStyle w:val="DefinitionTerm"/>
      </w:pPr>
      <w:r>
        <w:t xml:space="preserve">Symlinks</w:t>
      </w:r>
    </w:p>
    <w:p>
      <w:pPr>
        <w:pStyle w:val="Definition"/>
      </w:pPr>
      <w:r>
        <w:t xml:space="preserve">Ebenfalls mit den Referenzen können sogenannte Symlinks modelliert werden. Diese Symlinks werden im System verwendet, um Shares an einer bestimmten Stelle des Dateibaums eines Benutzers zu platzieren</w:t>
      </w:r>
      <w:r>
        <w:rPr>
          <w:rStyle w:val="FootnoteRef"/>
        </w:rPr>
        <w:footnoteReference w:id="92"/>
      </w:r>
      <w:r>
        <w:t xml:space="preserve">.</w:t>
      </w:r>
    </w:p>
    <w:p>
      <w:pPr>
        <w:pStyle w:val="Heading4"/>
      </w:pPr>
      <w:bookmarkStart w:id="93" w:name="zusammenfassung-3"/>
      <w:bookmarkEnd w:id="93"/>
      <w:r>
        <w:t xml:space="preserve">Zusammenfassung</w:t>
      </w:r>
    </w:p>
    <w:p>
      <w:r>
        <w:t xml:space="preserve">Das Datenmodell von GIT ist aufgrund seiner Flexibilität eine gute Grundlage für ein verteiltes Dateiverwaltungssystem. Es ist auch in seiner ursprünglichen Form für die Verteilung ausgelegt</w:t>
      </w:r>
      <w:r>
        <w:t xml:space="preserve"> </w:t>
      </w:r>
      <w:r>
        <w:t xml:space="preserve">(S. Chacon 2009, Kapitel 1.1)</w:t>
      </w:r>
      <w:r>
        <w:t xml:space="preserve">.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 Daten verteilt werden.</w:t>
      </w:r>
    </w:p>
    <w:p>
      <w:pPr>
        <w:pStyle w:val="Heading3"/>
      </w:pPr>
      <w:bookmarkStart w:id="94" w:name="symcloud"/>
      <w:bookmarkEnd w:id="94"/>
      <w:r>
        <w:t xml:space="preserve">Symcloud</w:t>
      </w:r>
    </w:p>
    <w:p>
      <w:r>
        <w:t xml:space="preserve">Für Symcloud wurde das Datenmodell von GIT angepasst und erweitert.</w:t>
      </w:r>
    </w:p>
    <w:p>
      <w:pPr>
        <w:pStyle w:val="DefinitionTerm"/>
      </w:pPr>
      <w:r>
        <w:t xml:space="preserve">Chunks (Blobs)</w:t>
      </w:r>
    </w:p>
    <w:p>
      <w:pPr>
        <w:pStyle w:val="Definition"/>
      </w:pPr>
      <w:r>
        <w:t xml:space="preserve">Dateien werden nicht komplett in einen chunk geschrieben sondern werden in sogenannte chunk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
        </w:rPr>
        <w:footnoteReference w:id="95"/>
      </w:r>
      <w:r>
        <w:t xml:space="preserve">.</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 (Shares).</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in den Dateibaum zu ermöglichen</w:t>
      </w:r>
      <w:r>
        <w:rPr>
          <w:rStyle w:val="FootnoteRef"/>
        </w:rPr>
        <w:footnoteReference w:id="96"/>
      </w:r>
      <w:r>
        <w:t xml:space="preserve">. Diese Verbindung ist unabhängig von dem aktuellen Commit der Referenz und dadurch ist die gemeinsame Verwendung der Dateien zwischen den Benutzern einfach umzusetzen.</w:t>
      </w:r>
    </w:p>
    <w:p>
      <w:pPr>
        <w:pStyle w:val="DefinitionTerm"/>
      </w:pPr>
      <w:r>
        <w:t xml:space="preserve">Policies</w:t>
      </w:r>
    </w:p>
    <w:p>
      <w:pPr>
        <w:pStyle w:val="Definition"/>
      </w:pPr>
      <w:r>
        <w:t xml:space="preserve">Die Policies oder Strategien werden verwendet, um zusätzliche Informationen zu den Benutzerrechten bzw. Replikationen in einem Objekt zu speichern. Es beinhaltet im Falle der Replikationen den primary Server bzw. eine Liste von backup Servern, auf denen das Objekt gespeichert wurde.</w:t>
      </w:r>
    </w:p>
    <w:p>
      <w:pPr>
        <w:pStyle w:val="Heading2"/>
      </w:pPr>
      <w:bookmarkStart w:id="97" w:name="datenbank"/>
      <w:bookmarkEnd w:id="97"/>
      <w:r>
        <w:t xml:space="preserve">Datenbank</w:t>
      </w:r>
    </w:p>
    <w:p>
      <w:r>
        <w:t xml:space="preserve">Die Datenbank ist eine einfache "Hash-Value" Datenbank, die mithilfe des "Replicators" zu einer verteilen Datenbank erweitert wird. Die Datenbank serialisiert die Objekte und speichert sie mithilfe eines Adapters auf einem bestimmten Speichermedium. Zusätzlich spezifiziert jeder Objekt-Typ welche Daten als Metadaten in einer Suchmaschine indiziert werden sollen. Dies ermöglicht eine schnelle Suche innerhalb dieser Metadaten, ohne auf das eigentliche Speichermedium zuzugreifen.</w:t>
      </w:r>
    </w:p>
    <w:p>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chunk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n ein Objekt auf Basis der Zugriffsrechte verteilt wird, wird es auf allen Servern erstellt, die mindestens einen Benutzer registriert haben, der Zugriff auf dieses Objekt besitzt. Dabei gibt es keine Maximalanzahl der Backup-Server. Dieses Verfahren wird für kleinere Objekte, die zum Beispiel Datei- bzw. Ordnerstrukturen enthalten, verwendet. Die Verteilung kann sofort ausgeführt werden oder die Objekte werden "Lazy" beim ersten Zugriff jedes Servers nachgeladen. Der Vorteil der "Lazy" Technik ist es, dass die Server nicht immer erreichbar sein müssen, allerdings kann es zu Inkonsistenzen kommen, wenn ein Server nicht die neuesten Daten verwendet, bevor er Änderungen durchführt. Wichtig ist bei diesem Verfahren, dass Änderungen der Zugriffsrechte automatisch zu einem neuen Objekt führen, damit die Backup-Server diese Änderung mitbekommen. Um die Datensicherheit für diese Objekte zu erhöhen, könnten aus dem Serverpool eine konfigurierbare Anzahl von Backup-Servern, wie bei dem Full Typen, ausgewählt werden. Allerdings müsste der Pool auf die zugriffsberechtigten Server beschränkt wer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Dies bedeutet, dass das Objekt als eine Art remote Objekt fungiert. Es besitzt keine Daten und darf nicht gecached werden. Bei jedem Zugriff erfolgt eine Anfrage an den primary Server, der die Daten zurückliefert wenn die Zugriffsrechte zu dem Objekt gegeben sind. An dieser Stelle lassen sich Lock-Mechanismen implementieren, da diese Objekte immer nur auf dem primary Server geändert werden können. Falls es an dieser Stelle zu einem Konflikt kommt, betrifft es nur den einen Backup-Server und nicht das komplette Netzwerk. Stubs können, wie auch der vorherige Typ, automatisch verteilt werden oder "Lazy" bei der ersten Verwendung nachgeladen werden.</w:t>
      </w:r>
    </w:p>
    <w:p>
      <w:r>
        <w:t xml:space="preserve">Im Kapitel</w:t>
      </w:r>
      <w:r>
        <w:t xml:space="preserve"> </w:t>
      </w:r>
      <w:r>
        <w:t xml:space="preserve"> </w:t>
      </w:r>
      <w:r>
        <w:t xml:space="preserve">werden diese Vorgänge anhand von Ablaufdiagrammen genauer erläutert.</w:t>
      </w:r>
    </w:p>
    <w:p>
      <w:pPr>
        <w:pStyle w:val="Heading2"/>
      </w:pPr>
      <w:bookmarkStart w:id="98" w:name="metadatastorage"/>
      <w:bookmarkEnd w:id="98"/>
      <w:r>
        <w:t xml:space="preserve">Metadatastorage</w:t>
      </w:r>
    </w:p>
    <w:p>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r>
        <w:t xml:space="preserve">Diese Objekte werden im Netzwerk mit unterschiedlichen Typen verteilt. Die Strukturdaten (Tree und Commit) verwenden den Typ "Permission". Das bedeutet, dass jeder Server, der Zugriff auf diesen Dateibaum besitzt, das Objekt, in seine Datenbank ablegen kann. Im Gegensatz dazu werden Referenzen als Stub-Objekte im Netzwerk verteilt. Diese werden bei jedem Zugriff, auf dessen primary Server angefragt. Änderungen an einer Referenz werden ebenfalls an den primary Server weitergeleitet.</w:t>
      </w:r>
    </w:p>
    <w:p>
      <w:pPr>
        <w:pStyle w:val="Heading2"/>
      </w:pPr>
      <w:bookmarkStart w:id="99" w:name="filestorage"/>
      <w:bookmarkEnd w:id="99"/>
      <w:r>
        <w:t xml:space="preserve">Filestorage</w:t>
      </w:r>
    </w:p>
    <w:p>
      <w:r>
        <w:t xml:space="preserve">Der Filestorage verwaltet die abstrakten Dateien im System. Diese Dateien werden als reine Datencontainer angesehen und besitzen daher keinen Namen oder Pfad. Eine Datei besteht nur aus Datenblöcken (chunks), einer Länge, dem Mimetype und einem Hash für die Identifizierung. Diese abstrakten Dateien werden in den Tree, des Metadatastorage, miteingebettet und stehen daher nur konkreten Dateien zur Verfügung. Das bedeutet, dass eine konkrete Datei, eine Liste von chunk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Datei vorkommen. Dies ist aber je nach Größe der chunks sehr unwahrscheinlich. Da diese keine Zugriffsrechte besitzen, spielt es keine Rolle, ob dieser von dem selben oder von einem anderen Benutzer wiederverwendet wird. Wenn der Hash übereinstimmt, besitzen beide Dateien der Benutzer den selben Datenblock und dürfen diesen verwenden.</w:t>
      </w:r>
    </w:p>
    <w:p>
      <w:r>
        <w:t xml:space="preserve">Für Symcloud bietet das "chunking" von Dateien zwei große Vorteile:</w:t>
      </w:r>
    </w:p>
    <w:p>
      <w:pPr>
        <w:pStyle w:val="DefinitionTerm"/>
      </w:pPr>
      <w:r>
        <w:t xml:space="preserve">Wiederverwendung</w:t>
      </w:r>
    </w:p>
    <w:p>
      <w:pPr>
        <w:pStyle w:val="Definition"/>
      </w:pPr>
      <w:r>
        <w:t xml:space="preserve">Durch das Aufteilen von Dateien in Daten-Blöcke, ist es theoretisch möglich, dass mehrere Dateien den selben chunk teilen. Häufiger jedoch geschieht dies, wenn Dateien von einer Version zur nächsten nur leicht verändert werden. Nehmen wir an, dass eine große Text-Datei im Storage liegt, die die Größe eines chunks übersteigt, wird an diese Datei nun weiterer Inhalt angehängt. Die neue Version besteht aus dem chunk der ersten Version und aus einem neuen. Dadurch konnte sich das Storagesystem den Speicherplatz eines chunks sparen. Mithilfe bestimmter Algorithmen könnte die Ersparnis optimiert werden</w:t>
      </w:r>
      <w:r>
        <w:rPr>
          <w:rStyle w:val="FootnoteRef"/>
        </w:rPr>
        <w:footnoteReference w:id="100"/>
      </w:r>
      <w:r>
        <w:t xml:space="preserve"> </w:t>
      </w:r>
      <w:r>
        <w:t xml:space="preserve">(siehe Kapitel</w:t>
      </w:r>
      <w:r>
        <w:t xml:space="preserve"> </w:t>
      </w:r>
      <w:r>
        <w:t xml:space="preserve">)</w:t>
      </w:r>
      <w:r>
        <w:t xml:space="preserve"> </w:t>
      </w:r>
      <w:r>
        <w:t xml:space="preserve">(Anglin 2011)</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eder aus dem Speicher gelöscht werden, bevor der nächste chunk aus der Datenbank geladen wird. Dies beschleunigt die Zeit, um eine Antwort zu erzeugen. Moderne Video-Player machen sich dieses Verfahren zu Nutzen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 2014)</w:t>
      </w:r>
      <w:r>
        <w:t xml:space="preserve">.</w:t>
      </w:r>
    </w:p>
    <w:p>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se optimal zu verteilen, werden diese mit dem Replikationstyp "Full" persistiert. Dabei werden diese Objekte auf eine festgelegte Anzahl von Servern verteilt. Dadurch lässt sich der gesamte Speicherplatz des Netzwerkes, mit dem hinzufügen neuer Server, erweitern und ist nicht beschränkt auf den Speicherplatz des kleinsten Servers. Die chunk Objekte werden dann auf den Remote-Servern in einem Cache gehalten, um den Traffic zwischen den Servern so minimal wie möglich zu halten. Dieser Cache kann diese Objekte unbegrenzt lange speichern, da diese Blöcke unveränderbar sind und nicht gelöscht werden können. Dateien werden nicht wirklich gelöscht, sondern nur aus dem Dateibaum entfernt. Alte Versionen der Datei können auch später wiederhergestellt werden, indem die Commit-Historie zurückverfolgt wird.</w:t>
      </w:r>
    </w:p>
    <w:p>
      <w:pPr>
        <w:pStyle w:val="Heading2"/>
      </w:pPr>
      <w:bookmarkStart w:id="101" w:name="session"/>
      <w:bookmarkEnd w:id="101"/>
      <w:r>
        <w:t xml:space="preserve">Session</w:t>
      </w:r>
    </w:p>
    <w:p>
      <w:r>
        <w:t xml:space="preserve">Als zentrale Schnittstelle auf die Daten fungiert die "Session". Sie ist als eine Art "High-Level-Interface" konzipiert und ermöglicht den Zugriff auf alle Teile des Systems über eine zentrale Schnittstelle. Zum Beispiel können Dateien hoch- bzw. heruntergeladen werden oder die Metadaten mittels Dateipfad abgefragt werden. Damit fungiert es als Zwischenschicht zwischen "Filestorage", "Metdatastorage" und Rest-API.</w:t>
      </w:r>
    </w:p>
    <w:p>
      <w:pPr>
        <w:pStyle w:val="Heading2"/>
      </w:pPr>
      <w:bookmarkStart w:id="102" w:name="rest-api"/>
      <w:bookmarkEnd w:id="102"/>
      <w:r>
        <w:t xml:space="preserve">Rest-API</w:t>
      </w:r>
    </w:p>
    <w:p>
      <w:r>
        <w:t xml:space="preserve">Die Rest-API ist als zentrale Schnittstelle nach außen gedacht. Sie wird zum Beispiel verwendet, um Daten für die Oberfläche in Sulu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mit SULU 2 passiert ist. Die OAuth2 Schnittstelle ermöglicht es auch externe Applikationen mit Daten aus Symcloud zu versorgen.</w:t>
      </w:r>
    </w:p>
    <w:p>
      <w:r>
        <w:t xml:space="preserve">Die Rest-API ist in drei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diese gesammelt versioniert werden.</w:t>
      </w:r>
    </w:p>
    <w:p>
      <w:r>
        <w:t xml:space="preserve">Optional ist die Schnittstelle für die Datenbank-Objekte. Diese Schnittstelle verwendet der Replikator um die Objekte zwischen den Servern zu verteilen. Dabei werden die HTTP-Befehle GET und POST verwendet, um Daten anzufragen oder zu erstellen.</w:t>
      </w:r>
    </w:p>
    <w:p>
      <w:r>
        <w:t xml:space="preserve">Die genaue Funktion der Rest-API wird im Kapitel</w:t>
      </w:r>
      <w:r>
        <w:t xml:space="preserve"> </w:t>
      </w:r>
      <w:r>
        <w:t xml:space="preserve"> </w:t>
      </w:r>
      <w:r>
        <w:t xml:space="preserve">beschrieben.</w:t>
      </w:r>
    </w:p>
    <w:p>
      <w:pPr>
        <w:pStyle w:val="Heading2"/>
      </w:pPr>
      <w:bookmarkStart w:id="103" w:name="zusammenfassung-4"/>
      <w:bookmarkEnd w:id="103"/>
      <w:r>
        <w:t xml:space="preserve">Zusammenfassung</w:t>
      </w:r>
    </w:p>
    <w:p>
      <w:r>
        <w:t xml:space="preserve">Das Konzept von Symcloud baut sehr stark auf die Verteilung der Daten innerhalb eines internen Netzwerkes auf. Dies ermöglicht eine effiziente und sichere Datenverwaltung. Allerdings kann die Software auch alleinstehend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 Objekte auf verschiedenste Weise im Netzwerk verteilen. Die einzelnen Server sind durch eine definierte Rest-API getrennt und daher unabhängig von der darunterliegenden Technologie.</w:t>
      </w:r>
    </w:p>
    <w:p>
      <w:r>
        <w:t xml:space="preserve">Dieses Konzept vereint viele der im vorherigen Kapitel beschriebenen Vorzüge der beschriebenen Technologien.</w:t>
      </w:r>
    </w:p>
    <w:p>
      <w:pPr>
        <w:pStyle w:val="Heading1"/>
      </w:pPr>
      <w:bookmarkStart w:id="104" w:name="implementierung"/>
      <w:bookmarkEnd w:id="104"/>
      <w:r>
        <w:t xml:space="preserve">Implementierung</w:t>
      </w:r>
    </w:p>
    <w:p>
      <w:r>
        <w:t xml:space="preserve">In diesem Kapitel werden die einzelnen Komponenten, die für Symcloud entwickelt wurden, genauer betrachtet. Es entstand während der Entwicklungsphase ein einfacher Prototyp, mit dem die Funktionsweise des im vorherigen Kapitel beschriebenen Konzeptes, gezeigt werden konnte.</w:t>
      </w:r>
    </w:p>
    <w:p>
      <w:r>
        <w:t xml:space="preserve">Dabei sind drei wichtige Komponenten entstanden:</w:t>
      </w:r>
    </w:p>
    <w:p>
      <w:pPr>
        <w:pStyle w:val="DefinitionTerm"/>
      </w:pPr>
      <w:r>
        <w:t xml:space="preserve">Bibliothek (distributed-storage)</w:t>
      </w:r>
    </w:p>
    <w:p>
      <w:pPr>
        <w:pStyle w:val="Definition"/>
      </w:pPr>
      <w:r>
        <w:t xml:space="preserve">Die Bibliothek ist der Kern der Applikation und implementiert große Teile des Konzeptes von Symcloud. Sie baut auf modernen Web-Technologien auf und verwendet einige Komponenten des PHP-Frameworks Symfony2</w:t>
      </w:r>
      <w:r>
        <w:rPr>
          <w:rStyle w:val="FootnoteRef"/>
        </w:rPr>
        <w:footnoteReference w:id="105"/>
      </w:r>
      <w:r>
        <w:t xml:space="preserve">. Dieses Framework ist eines der beliebtesten Frameworks in der Open-Source Community von PHP.</w:t>
      </w:r>
    </w:p>
    <w:p>
      <w:pPr>
        <w:pStyle w:val="DefinitionTerm"/>
      </w:pPr>
      <w:r>
        <w:t xml:space="preserve">Plattform (symcloud)</w:t>
      </w:r>
    </w:p>
    <w:p>
      <w:pPr>
        <w:pStyle w:val="Definition"/>
      </w:pPr>
      <w:r>
        <w:t xml:space="preserve">Die Plattform bietet neben der REST-API auch ein einfaches UI an, mit dem es möglich ist, im Browser seine Dateien zu verwalten. Als Basis verwendet Symcloud die Content-Management-Plattform SULU</w:t>
      </w:r>
      <w:r>
        <w:rPr>
          <w:rStyle w:val="FootnoteRef"/>
        </w:rPr>
        <w:footnoteReference w:id="107"/>
      </w:r>
      <w:r>
        <w:t xml:space="preserve"> </w:t>
      </w:r>
      <w:r>
        <w:t xml:space="preserve">der Vorarlberger Firma MASSIVE ART WebServices GmbH</w:t>
      </w:r>
      <w:r>
        <w:rPr>
          <w:rStyle w:val="FootnoteRef"/>
        </w:rPr>
        <w:footnoteReference w:id="109"/>
      </w:r>
      <w:r>
        <w:t xml:space="preserve"> </w:t>
      </w:r>
      <w:r>
        <w:t xml:space="preserve">aus Dornbirn. Diese Plattform bietet ein erweiterbares Admin-UI, eine Benutzerverwaltung und ein Rechtesystem an. Diese Features ermöglichen Symcloud eine schnelle Entwicklung der Oberfläche und deren zugrundeliegenden Services.</w:t>
      </w:r>
    </w:p>
    <w:p>
      <w:pPr>
        <w:pStyle w:val="DefinitionTerm"/>
      </w:pPr>
      <w:r>
        <w:t xml:space="preserve">Client (jibe)</w:t>
      </w:r>
    </w:p>
    <w:p>
      <w:pPr>
        <w:pStyle w:val="Definition"/>
      </w:pPr>
      <w:r>
        <w:t xml:space="preserve">Der Client ist ein Konsolen-Tool, mit dem es möglich ist, Dateien aus einem Ordner mit dem Server zu synchronisieren. Es dient als Beispiel für die Verwendung der API mit einer externe Applikation.</w:t>
      </w:r>
    </w:p>
    <w:p>
      <w:r>
        <w:t xml:space="preserve">Der Source-Code dieser drei Komponenten ist auf der beiliegenden CD (</w:t>
      </w:r>
      <w:r>
        <w:rPr>
          <w:rStyle w:val="VerbatimChar"/>
        </w:rPr>
        <w:t xml:space="preserve">/source</w:t>
      </w:r>
      <w:r>
        <w:t xml:space="preserve">) oder auf Github</w:t>
      </w:r>
      <w:r>
        <w:t xml:space="preserve"> </w:t>
      </w:r>
      <w:hyperlink r:id="rId111">
        <w:r>
          <w:rPr>
            <w:rStyle w:val="Link"/>
          </w:rPr>
          <w:t xml:space="preserve">https://github.com/symcloud</w:t>
        </w:r>
      </w:hyperlink>
      <w:r>
        <w:t xml:space="preserve"> </w:t>
      </w:r>
      <w:r>
        <w:t xml:space="preserve">zu finden.</w:t>
      </w:r>
    </w:p>
    <w:p>
      <w:pPr>
        <w:pStyle w:val="Heading2"/>
      </w:pPr>
      <w:bookmarkStart w:id="112" w:name="distributed-storage"/>
      <w:bookmarkEnd w:id="112"/>
      <w:r>
        <w:t xml:space="preserve">Distributed-Storage</w:t>
      </w:r>
    </w:p>
    <w:p>
      <w:r>
        <w:t xml:space="preserve">Der Distributed-Storage ist der Kern der Anwendung und kann als Bibliothek in jede beliebige PHP-Anwendung integriert werden. Diese Anwendung stellt die Authentifizierung und die Rest-API zur Verfügung, um mit den Kern-Komponenten zu kommunizieren.</w:t>
      </w:r>
    </w:p>
    <w:p>
      <w:r>
        <w:drawing>
          <wp:inline>
            <wp:extent cx="5334000" cy="3002493"/>
            <wp:effectExtent b="0" l="0" r="0" t="0"/>
            <wp:docPr descr="" id="1" name="Picture"/>
            <a:graphic>
              <a:graphicData uri="http://schemas.openxmlformats.org/drawingml/2006/picture">
                <pic:pic>
                  <pic:nvPicPr>
                    <pic:cNvPr descr="diagrams/distributed-storage.png" id="0" name="Picture"/>
                    <pic:cNvPicPr>
                      <a:picLocks noChangeArrowheads="1" noChangeAspect="1"/>
                    </pic:cNvPicPr>
                  </pic:nvPicPr>
                  <pic:blipFill>
                    <a:blip r:embed="rId113"/>
                    <a:stretch>
                      <a:fillRect/>
                    </a:stretch>
                  </pic:blipFill>
                  <pic:spPr bwMode="auto">
                    <a:xfrm>
                      <a:off x="0" y="0"/>
                      <a:ext cx="5334000" cy="3002493"/>
                    </a:xfrm>
                    <a:prstGeom prst="rect">
                      <a:avLst/>
                    </a:prstGeom>
                    <a:noFill/>
                    <a:ln w="9525">
                      <a:noFill/>
                      <a:headEnd/>
                      <a:tailEnd/>
                    </a:ln>
                  </pic:spPr>
                </pic:pic>
              </a:graphicData>
            </a:graphic>
          </wp:inline>
        </w:drawing>
      </w:r>
    </w:p>
    <w:p>
      <w:pPr>
        <w:pStyle w:val="ImageCaption"/>
      </w:pPr>
      <w:r>
        <w:t xml:space="preserve">Schichten von "Distributed Storage"</w:t>
      </w:r>
    </w:p>
    <w:p>
      <w:r>
        <w:t xml:space="preserve">Der interne Aufbau der Bibliothek ist in vier Schichten (siehe Abbildung</w:t>
      </w:r>
      <w:r>
        <w:t xml:space="preserve"> </w:t>
      </w:r>
      <w:r>
        <w:t xml:space="preserve">) aufgeteilt.</w:t>
      </w:r>
    </w:p>
    <w:p>
      <w:pPr>
        <w:pStyle w:val="DefinitionTerm"/>
      </w:pPr>
      <w:r>
        <w:t xml:space="preserve">Session</w:t>
      </w:r>
    </w:p>
    <w:p>
      <w:pPr>
        <w:pStyle w:val="Definition"/>
      </w:pPr>
      <w:r>
        <w:t xml:space="preserve">Zentrale Schnittstelle, die alle Manager vereint und einen gemeinsamen Zugriffspunkt bildet, um mit dem Storage zu kommunizieren.</w:t>
      </w:r>
    </w:p>
    <w:p>
      <w:pPr>
        <w:pStyle w:val="DefinitionTerm"/>
      </w:pPr>
      <w:r>
        <w:t xml:space="preserve">Manager</w:t>
      </w:r>
    </w:p>
    <w:p>
      <w:pPr>
        <w:pStyle w:val="Definition"/>
      </w:pPr>
      <w:r>
        <w:t xml:space="preserve">Um die Komplexität der jeweiligen Objekte zu abstrahieren, implementieren die Manager die jeweilige Funktionalität, um mit diesen Objekten zu kommunizieren. Die Objekte sind dabei reine Daten-Container.</w:t>
      </w:r>
    </w:p>
    <w:p>
      <w:pPr>
        <w:pStyle w:val="DefinitionTerm"/>
      </w:pPr>
      <w:r>
        <w:t xml:space="preserve">Database</w:t>
      </w:r>
    </w:p>
    <w:p>
      <w:pPr>
        <w:pStyle w:val="Definition"/>
      </w:pPr>
      <w:r>
        <w:t xml:space="preserve">Die Datenbank benutzt einfache Mechanismen, um die Objekte zu serialisieren und zu speichern. Dabei kann über Metadaten festgelegt werden, welche Eigenschaften serialisiert bzw. welche Eigenschaften in der Suchmaschine indexiert werden. Beim laden der Daten aus der Datenbank, können mithilfe dieser Metadaten die Objekte wieder deserialisiert werden.</w:t>
      </w:r>
    </w:p>
    <w:p>
      <w:pPr>
        <w:pStyle w:val="DefinitionTerm"/>
      </w:pPr>
      <w:r>
        <w:t xml:space="preserve">Adapter</w:t>
      </w:r>
    </w:p>
    <w:p>
      <w:pPr>
        <w:pStyle w:val="Definition"/>
      </w:pPr>
      <w:r>
        <w:t xml:space="preserve">Die Adapter dienen dazu, das Speichermedium bzw. die Suchmaschine zu abstrahieren. Durch die Implementierung eines Interfaces, kann jede beliebige Speichertechnologie bzw. Suchmaschine verwendet werden.</w:t>
      </w:r>
    </w:p>
    <w:p>
      <w:r>
        <w:t xml:space="preserve">Die Datenbank ist durch den Einsatz von Events flexibel erweiterbar. Mithilfe dieser Events kann zum Beispiel die Replikator-Komponente folgende Abläufe realisieren.</w:t>
      </w:r>
    </w:p>
    <w:p>
      <w:pPr>
        <w:pStyle w:val="DefinitionTerm"/>
      </w:pPr>
      <w:r>
        <w:t xml:space="preserve">Verteilung</w:t>
      </w:r>
    </w:p>
    <w:p>
      <w:pPr>
        <w:pStyle w:val="Definition"/>
      </w:pPr>
      <w:r>
        <w:t xml:space="preserve">Bei einem "store" Event verteilt der Replikator das Objekt auf die ermittelten Backupserver. Um die Einstellungen des Replikators zu persistieren fügt der Eventhandler eine "ReplicatorPolicy" an das Modell an. Diese "Policy" wird zusätzlich mit dem Modell persistiert.</w:t>
      </w:r>
    </w:p>
    <w:p>
      <w:pPr>
        <w:pStyle w:val="DefinitionTerm"/>
      </w:pPr>
      <w:r>
        <w:t xml:space="preserve">Nachladen</w:t>
      </w:r>
    </w:p>
    <w:p>
      <w:pPr>
        <w:pStyle w:val="Definition"/>
      </w:pPr>
      <w:r>
        <w:t xml:space="preserve">Im Falle eines "fetch" Events, werden fehlende Daten von den bekannten Servern nachgeladen. Dieses Event wird sogar dann geworfen, wenn die Daten im lokalen "StorageAdapter" nicht vorhanden sind. Dies erkennt der Replikator und fragt bei allen bekannten Servern an, ob sie dieses Objekt kennen. Dies gilt für die Replikationstypen "Permission" und "Full". Über einen ähnlichen Mechanismus kann der Replikationstyp "stub" realisiert werden. Der einzige Unterschied ist, dass die Backupserver den primary Server kennen und nicht alle bekannten Server durchsuchen müssen.</w:t>
      </w:r>
    </w:p>
    <w:p>
      <w:pPr>
        <w:pStyle w:val="Heading3"/>
      </w:pPr>
      <w:bookmarkStart w:id="114" w:name="objekte-speichern"/>
      <w:bookmarkEnd w:id="114"/>
      <w:r>
        <w:t xml:space="preserve">Objekte speichern</w:t>
      </w:r>
    </w:p>
    <w:p>
      <w:r>
        <w:t xml:space="preserve">Der Mittelpunkt des Speicher-Prozesses (siehe Abbildung</w:t>
      </w:r>
      <w:r>
        <w:t xml:space="preserve"> </w:t>
      </w:r>
      <w:r>
        <w:t xml:space="preserve">) ist die Serialisierung zu Beginn. Hierfür werden die Metadaten des Objekts anhand seiner Klasse aus dem "MetadataManager" geladen und anhand dieser Informationen serialisiert. Diese Daten werden mit dem "EventDispatcher" aus dem Symfony2 Framework in einem Event zugänglich gemacht. Die Eventhandler haben die Möglichkeit die Daten zu bearbeiten und "Policies" zu dem Model zu erstellen. Abschließend werden die Daten zuerst mithilfe des "StorageAdapter" persistiert und durch den "SearchAdapter" in den Suchmaschinenindex aufgenommen. Um verschiedene Objekttypen voneinander zu trennen und eigene Namensräume zu schaffen, geben die Metadaten der Klasse, einen eindeutigen Kontext zurück. Dieser Kontext wird den Adaptern übergeben, um Kollisionen zwischen den Datensätzen zu verhindern.</w:t>
      </w:r>
    </w:p>
    <w:p>
      <w:r>
        <w:drawing>
          <wp:inline>
            <wp:extent cx="5334000" cy="2960896"/>
            <wp:effectExtent b="0" l="0" r="0" t="0"/>
            <wp:docPr descr="" id="1" name="Picture"/>
            <a:graphic>
              <a:graphicData uri="http://schemas.openxmlformats.org/drawingml/2006/picture">
                <pic:pic>
                  <pic:nvPicPr>
                    <pic:cNvPr descr="diagrams/database/store.png" id="0" name="Picture"/>
                    <pic:cNvPicPr>
                      <a:picLocks noChangeArrowheads="1" noChangeAspect="1"/>
                    </pic:cNvPicPr>
                  </pic:nvPicPr>
                  <pic:blipFill>
                    <a:blip r:embed="rId115"/>
                    <a:stretch>
                      <a:fillRect/>
                    </a:stretch>
                  </pic:blipFill>
                  <pic:spPr bwMode="auto">
                    <a:xfrm>
                      <a:off x="0" y="0"/>
                      <a:ext cx="5334000" cy="2960896"/>
                    </a:xfrm>
                    <a:prstGeom prst="rect">
                      <a:avLst/>
                    </a:prstGeom>
                    <a:noFill/>
                    <a:ln w="9525">
                      <a:noFill/>
                      <a:headEnd/>
                      <a:tailEnd/>
                    </a:ln>
                  </pic:spPr>
                </pic:pic>
              </a:graphicData>
            </a:graphic>
          </wp:inline>
        </w:drawing>
      </w:r>
    </w:p>
    <w:p>
      <w:pPr>
        <w:pStyle w:val="ImageCaption"/>
      </w:pPr>
      <w:r>
        <w:t xml:space="preserve">Objekte speichern</w:t>
      </w:r>
    </w:p>
    <w:p>
      <w:pPr>
        <w:pStyle w:val="Heading3"/>
      </w:pPr>
      <w:bookmarkStart w:id="116" w:name="objekte-abrufen"/>
      <w:bookmarkEnd w:id="116"/>
      <w:r>
        <w:t xml:space="preserve">Objekte abrufen</w:t>
      </w:r>
    </w:p>
    <w:p>
      <w:r>
        <w:t xml:space="preserve">Wie zu erwarten ist der Abruf-Prozess von Daten ein Spiegelbild des Speicherprozesses. Zuerst wird versucht mit dem Kontext des Objektes die Daten aus dem "Storage" zu laden. Diese Daten werden durch den "EventDispatcher" den Eventhandler zur Verfügung gestellt. Diese haben die Möglichkeit, zum Beispiel fehlende Daten nachzuladen, Änderungen an der Struktur der Daten durchzuführen oder den Prozess abzubrechen, wenn keine Rechte vorhanden sind dieses Objekt zu lesen. Diese veränderten Daten werden abschließend für den Deserialisierungsprozess herangezogen.</w:t>
      </w:r>
    </w:p>
    <w:p>
      <w:r>
        <w:drawing>
          <wp:inline>
            <wp:extent cx="5334000" cy="3849439"/>
            <wp:effectExtent b="0" l="0" r="0" t="0"/>
            <wp:docPr descr="" id="1" name="Picture"/>
            <a:graphic>
              <a:graphicData uri="http://schemas.openxmlformats.org/drawingml/2006/picture">
                <pic:pic>
                  <pic:nvPicPr>
                    <pic:cNvPr descr="diagrams/database/fetch.png" id="0" name="Picture"/>
                    <pic:cNvPicPr>
                      <a:picLocks noChangeArrowheads="1" noChangeAspect="1"/>
                    </pic:cNvPicPr>
                  </pic:nvPicPr>
                  <pic:blipFill>
                    <a:blip r:embed="rId117"/>
                    <a:stretch>
                      <a:fillRect/>
                    </a:stretch>
                  </pic:blipFill>
                  <pic:spPr bwMode="auto">
                    <a:xfrm>
                      <a:off x="0" y="0"/>
                      <a:ext cx="5334000" cy="3849439"/>
                    </a:xfrm>
                    <a:prstGeom prst="rect">
                      <a:avLst/>
                    </a:prstGeom>
                    <a:noFill/>
                    <a:ln w="9525">
                      <a:noFill/>
                      <a:headEnd/>
                      <a:tailEnd/>
                    </a:ln>
                  </pic:spPr>
                </pic:pic>
              </a:graphicData>
            </a:graphic>
          </wp:inline>
        </w:drawing>
      </w:r>
    </w:p>
    <w:p>
      <w:pPr>
        <w:pStyle w:val="ImageCaption"/>
      </w:pPr>
      <w:r>
        <w:t xml:space="preserve">Objekte abrufen</w:t>
      </w:r>
    </w:p>
    <w:p/>
    <w:p>
      <w:r>
        <w:t xml:space="preserve">Diese beiden Abläufe beschreiben eine lokale Datenbank, die die Möglichkeit bietet, über Events die Daten zu verändern oder anderweitig zu verwenden. Sie ist unabhängig zum Datenmodell von Symcloud und könnte für alle möglichen Objekte verwendet werden. Daher ist Symcloud auch für künftige Anforderungen gerüstet.</w:t>
      </w:r>
    </w:p>
    <w:p>
      <w:pPr>
        <w:pStyle w:val="Heading3"/>
      </w:pPr>
      <w:bookmarkStart w:id="118" w:name="replikator"/>
      <w:bookmarkEnd w:id="118"/>
      <w:r>
        <w:t xml:space="preserve">Replikator</w:t>
      </w:r>
    </w:p>
    <w:p>
      <w:r>
        <w:t xml:space="preserve">Wie schon erwähnt, verwendet der Replikator Events, um die Prozesse des Ladens und Speicherns von Daten zu beeinflussen und damit die verteilte Aspekte für die Datenbank umzusetzen. Dabei implementiert der Replikator eine einfache Version des primärbasierten Protokolls. Für diesen Zweck wird der Replikator mit einer Liste von verfügbaren Servern initialisiert. Auf Basis dieser Liste werden die Backupserver für jedes Objekte ermittelt.</w:t>
      </w:r>
    </w:p>
    <w:p>
      <w:r>
        <w:t xml:space="preserve">Wie schon im Kapitel</w:t>
      </w:r>
      <w:r>
        <w:t xml:space="preserve"> </w:t>
      </w:r>
      <w:r>
        <w:t xml:space="preserve"> </w:t>
      </w:r>
      <w:r>
        <w:t xml:space="preserve">erwähnt, gibt es verschiedene Arten die Backupserver für ein Objekt zu ermitteln. Implementiert wurde neben dem Typ "Full" auch ein automatisches "Lazy"-Nachladen für fehlende Objekte. Dieses Nachladen ist ein wesentlicher Bestandteil der beiden anderen Typen ("Permission" und "Stub").</w:t>
      </w:r>
    </w:p>
    <w:p>
      <w:r>
        <w:rPr>
          <w:b/>
        </w:rPr>
        <w:t xml:space="preserve">Full</w:t>
      </w:r>
    </w:p>
    <w:p>
      <w:r>
        <w:drawing>
          <wp:inline>
            <wp:extent cx="5334000" cy="4551851"/>
            <wp:effectExtent b="0" l="0" r="0" t="0"/>
            <wp:docPr descr="" id="1" name="Picture"/>
            <a:graphic>
              <a:graphicData uri="http://schemas.openxmlformats.org/drawingml/2006/picture">
                <pic:pic>
                  <pic:nvPicPr>
                    <pic:cNvPr descr="diagrams/database/replicator-on-store.png" id="0" name="Picture"/>
                    <pic:cNvPicPr>
                      <a:picLocks noChangeArrowheads="1" noChangeAspect="1"/>
                    </pic:cNvPicPr>
                  </pic:nvPicPr>
                  <pic:blipFill>
                    <a:blip r:embed="rId119"/>
                    <a:stretch>
                      <a:fillRect/>
                    </a:stretch>
                  </pic:blipFill>
                  <pic:spPr bwMode="auto">
                    <a:xfrm>
                      <a:off x="0" y="0"/>
                      <a:ext cx="5334000" cy="4551851"/>
                    </a:xfrm>
                    <a:prstGeom prst="rect">
                      <a:avLst/>
                    </a:prstGeom>
                    <a:noFill/>
                    <a:ln w="9525">
                      <a:noFill/>
                      <a:headEnd/>
                      <a:tailEnd/>
                    </a:ln>
                  </pic:spPr>
                </pic:pic>
              </a:graphicData>
            </a:graphic>
          </wp:inline>
        </w:drawing>
      </w:r>
    </w:p>
    <w:p>
      <w:pPr>
        <w:pStyle w:val="ImageCaption"/>
      </w:pPr>
      <w:r>
        <w:t xml:space="preserve">Replikationtyp "Full"</w:t>
      </w:r>
    </w:p>
    <w:p>
      <w:r>
        <w:t xml:space="preserve">Bei einem "store" Event werden die Backupserver per Zufall aus der Liste der vorhandenen Server ausgewählt und der aktuelle Server als primäry Server markiert. Anhand der Backupserver-Liste werden die Daten an die Server verteilt. Dazu wird der Reihe nach die Daten an die Server versendet und auf eine Bestätigung gewartet. Falls einer dieser Server nicht erreichbar ist, wird dieser ausgelassen und ein anderer Server als Backup herangezogen. Damit wird der konsistente Zustand der Datenbank verifiziert. Abschließend wird die erstellte "Policy" zu den Daten hinzugefügt, damit sie mit den Daten persistiert wird und später wiederverwendet werden kann. Dieser Prozess wird in der Abbildung</w:t>
      </w:r>
      <w:r>
        <w:t xml:space="preserve"> </w:t>
      </w:r>
      <w:r>
        <w:t xml:space="preserve"> </w:t>
      </w:r>
      <w:r>
        <w:t xml:space="preserve">visualisiert.</w:t>
      </w:r>
    </w:p>
    <w:p>
      <w:r>
        <w:rPr>
          <w:b/>
        </w:rPr>
        <w:t xml:space="preserve">Lazy</w:t>
      </w:r>
    </w:p>
    <w:p>
      <w:r>
        <w:drawing>
          <wp:inline>
            <wp:extent cx="5334000" cy="4000500"/>
            <wp:effectExtent b="0" l="0" r="0" t="0"/>
            <wp:docPr descr="" id="1" name="Picture"/>
            <a:graphic>
              <a:graphicData uri="http://schemas.openxmlformats.org/drawingml/2006/picture">
                <pic:pic>
                  <pic:nvPicPr>
                    <pic:cNvPr descr="diagrams/database/replicator-on-fetch.png" id="0"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eplikator "Lazy"-Nachladen</w:t>
      </w:r>
    </w:p>
    <w:p>
      <w:r>
        <w:t xml:space="preserve">Um fehlende Daten im lokalen Speicher nachzuladen, werden der Reihe nach alle bekannten Server abgefragt. Dabei gibt es vier mögliche Antworten (siehe Abbildung</w:t>
      </w:r>
      <w:r>
        <w:t xml:space="preserve"> </w:t>
      </w:r>
      <w:r>
        <w:t xml:space="preserve">), auf die der Replikator reagieren kann. Der Status kann anhand des HTTP-Status-Codes erkannt werden.</w:t>
      </w:r>
    </w:p>
    <w:p>
      <w:pPr>
        <w:pStyle w:val="DefinitionTerm"/>
      </w:pPr>
      <w:r>
        <w:t xml:space="preserve">404</w:t>
      </w:r>
    </w:p>
    <w:p>
      <w:pPr>
        <w:pStyle w:val="Definition"/>
      </w:pPr>
      <w:r>
        <w:t xml:space="preserve">Das Objekt ist auf dem angefragten Server nicht bekannt.</w:t>
      </w:r>
    </w:p>
    <w:p>
      <w:pPr>
        <w:pStyle w:val="DefinitionTerm"/>
      </w:pPr>
      <w:r>
        <w:t xml:space="preserve">302</w:t>
      </w:r>
    </w:p>
    <w:p>
      <w:pPr>
        <w:pStyle w:val="Definition"/>
      </w:pPr>
      <w:r>
        <w:t xml:space="preserve">Das Objekt ist bekannt, aber der angefragte Server ist nur als Backupserver markiert. Dieser Server kennt allerdings die genaue Adresse des primary Servers und leitet auf diesen weiter.</w:t>
      </w:r>
    </w:p>
    <w:p>
      <w:pPr>
        <w:pStyle w:val="DefinitionTerm"/>
      </w:pPr>
      <w:r>
        <w:t xml:space="preserve">403</w:t>
      </w:r>
    </w:p>
    <w:p>
      <w:pPr>
        <w:pStyle w:val="Definition"/>
      </w:pPr>
      <w:r>
        <w:t xml:space="preserve">Das Objekt ist bekannt und der angefragte Server als primary Server für dieses Objekt markiert. Der Server überprüft die Zugangsberechtigung, weil diese aber nicht gegeben ist, wird der Zugriff verweigert. Der Replikator erkennt, dass der Benutzer nicht berechtigt ist, die Daten zu lesen und verweigert den Zugriff.</w:t>
      </w:r>
    </w:p>
    <w:p>
      <w:pPr>
        <w:pStyle w:val="DefinitionTerm"/>
      </w:pPr>
      <w:r>
        <w:t xml:space="preserve">200</w:t>
      </w:r>
    </w:p>
    <w:p>
      <w:pPr>
        <w:pStyle w:val="Definition"/>
      </w:pPr>
      <w:r>
        <w:t xml:space="preserve">Wie bei 403 ist der angefragte Server, der primary Server des Objektes, aber der Benutzer ist berechtigt das Objekt zu lesen und der Server gibt direkt die Daten zurück. Diese Daten dürfen auch gecached werden. Die Berechtigungen für andere Benutzer, werden direkt mitgeliefert, um später diesen Prozess nicht noch einmal ausführen zu müssen.</w:t>
      </w:r>
    </w:p>
    <w:p>
      <w:r>
        <w:t xml:space="preserve">Mithilfe dieses einfachen Mechanismuses kann der Replikator Daten von anderen Servern nachladen, ohne zu wissen, wo sich die Daten befinden. Dieser Prozess bringt allerdings Probleme mit sich. Zum Beispiel muss jeder Server angefragt werden, bevor der Replikator endgültig sagen kann, dass das Objekt nicht existiert. Dieser Prozess kann daher bei einem großen Netzwerk sehr lange dauern. Dieser Fall sollte allerdings aufgrund des Datenmodells nur selten vorkommen, da Daten nicht gelöscht werden und daher keine Deadlinks entstehen können.</w:t>
      </w:r>
    </w:p>
    <w:p>
      <w:pPr>
        <w:pStyle w:val="Heading3"/>
      </w:pPr>
      <w:bookmarkStart w:id="121" w:name="adapter"/>
      <w:bookmarkEnd w:id="121"/>
      <w:r>
        <w:t xml:space="preserve">Adapter</w:t>
      </w:r>
    </w:p>
    <w:p>
      <w:r>
        <w:t xml:space="preserve">Für die Abstrahierung des Speichermediums verwendet die Datenbank das Adapter-Pattern. Mithilfe dieses Patterns, kann jede Symcloud Installation sein eigenes Speichermedium verwenden. Dabei gibt es zwei Arten von Adaptern:</w:t>
      </w:r>
    </w:p>
    <w:p>
      <w:pPr>
        <w:pStyle w:val="DefinitionTerm"/>
      </w:pPr>
      <w:r>
        <w:t xml:space="preserve">Storage</w:t>
      </w:r>
    </w:p>
    <w:p>
      <w:pPr>
        <w:pStyle w:val="Definition"/>
      </w:pPr>
      <w:r>
        <w:t xml:space="preserve">Der "StorageAdapter" wird verwendet, um serialisierte Objekte lokal zu speichern oder zu laden. Es implementiert im Grunde ein einfacher Befehlssatz:</w:t>
      </w:r>
      <w:r>
        <w:t xml:space="preserve"> </w:t>
      </w:r>
      <w:r>
        <w:rPr>
          <w:rStyle w:val="VerbatimChar"/>
        </w:rPr>
        <w:t xml:space="preserve">store</w:t>
      </w:r>
      <w:r>
        <w:t xml:space="preserve">,</w:t>
      </w:r>
      <w:r>
        <w:t xml:space="preserve"> </w:t>
      </w:r>
      <w:r>
        <w:rPr>
          <w:rStyle w:val="VerbatimChar"/>
        </w:rPr>
        <w:t xml:space="preserve">fetch</w:t>
      </w:r>
      <w:r>
        <w:t xml:space="preserve">,</w:t>
      </w:r>
      <w:r>
        <w:t xml:space="preserve"> </w:t>
      </w:r>
      <w:r>
        <w:rPr>
          <w:rStyle w:val="VerbatimChar"/>
        </w:rPr>
        <w:t xml:space="preserve">contains</w:t>
      </w:r>
      <w:r>
        <w:t xml:space="preserve"> </w:t>
      </w:r>
      <w:r>
        <w:t xml:space="preserve">und</w:t>
      </w:r>
      <w:r>
        <w:t xml:space="preserve"> </w:t>
      </w:r>
      <w:r>
        <w:rPr>
          <w:rStyle w:val="VerbatimChar"/>
        </w:rPr>
        <w:t xml:space="preserve">delete</w:t>
      </w:r>
      <w:r>
        <w:t xml:space="preserve">. Jeder dieser Befehle erhält, neben anderen Parametern, einen Hash und einen Kontext. Der Hash ist sozusagen der Index des Objektes. Der Kontext wird verwendet, um Namensräume für die Hashes zu schaffen. Dies implementiert der Dateisystemadapter, indem er jeden Kontext einen Ordner erstellt und für jeden Hash eine Datei. So kann schnell auf ein einzelnes Objekt zugegriffen werden.</w:t>
      </w:r>
    </w:p>
    <w:p>
      <w:pPr>
        <w:pStyle w:val="DefinitionTerm"/>
      </w:pPr>
      <w:r>
        <w:t xml:space="preserve">Search</w:t>
      </w:r>
    </w:p>
    <w:p>
      <w:pPr>
        <w:pStyle w:val="Definition"/>
      </w:pPr>
      <w:r>
        <w:t xml:space="preserve">Der "SearchAdapter" wird verwendet, um die Metadaten zu den Objekten zu indexieren. Dies wird benötigt, wenn die Daten durchsucht werden. Jeder "SearchAdapter" implementiert folgende Befehle:</w:t>
      </w:r>
      <w:r>
        <w:t xml:space="preserve"> </w:t>
      </w:r>
      <w:r>
        <w:rPr>
          <w:rStyle w:val="VerbatimChar"/>
        </w:rPr>
        <w:t xml:space="preserve">index</w:t>
      </w:r>
      <w:r>
        <w:t xml:space="preserve">,</w:t>
      </w:r>
      <w:r>
        <w:t xml:space="preserve"> </w:t>
      </w:r>
      <w:r>
        <w:rPr>
          <w:rStyle w:val="VerbatimChar"/>
        </w:rPr>
        <w:t xml:space="preserve">search</w:t>
      </w:r>
      <w:r>
        <w:t xml:space="preserve"> </w:t>
      </w:r>
      <w:r>
        <w:t xml:space="preserve">und</w:t>
      </w:r>
      <w:r>
        <w:t xml:space="preserve"> </w:t>
      </w:r>
      <w:r>
        <w:rPr>
          <w:rStyle w:val="VerbatimChar"/>
        </w:rPr>
        <w:t xml:space="preserve">deindex</w:t>
      </w:r>
      <w:r>
        <w:t xml:space="preserve">. Wobei auch hier mit Hash und Kontext gearbeitet wird. Über den Suchbefehl, können alle oder bestimmte Kontexte durchsucht werden. Für die Entwicklung des Prototypen wurde die Bibliothek Zend-Search-Lucene</w:t>
      </w:r>
      <w:r>
        <w:rPr>
          <w:rStyle w:val="FootnoteRef"/>
        </w:rPr>
        <w:footnoteReference w:id="122"/>
      </w:r>
      <w:r>
        <w:t xml:space="preserve"> </w:t>
      </w:r>
      <w:r>
        <w:t xml:space="preserve">verwendet, da diese ohne weitere Abhängigkeiten verwendet werden kann.</w:t>
      </w:r>
    </w:p>
    <w:p>
      <w:r>
        <w:t xml:space="preserve">Bei der Verwendung des Replikators gibt es einen zusätzlichen Adapter, der mithilfe der Server-Informationen mit dem Remoteserver kommunizieren kann. Dabei wird das Interface mit den Befehlen</w:t>
      </w:r>
      <w:r>
        <w:t xml:space="preserve"> </w:t>
      </w:r>
      <w:r>
        <w:rPr>
          <w:rStyle w:val="VerbatimChar"/>
        </w:rPr>
        <w:t xml:space="preserve">fetch</w:t>
      </w:r>
      <w:r>
        <w:t xml:space="preserve"> </w:t>
      </w:r>
      <w:r>
        <w:t xml:space="preserve">und</w:t>
      </w:r>
      <w:r>
        <w:t xml:space="preserve"> </w:t>
      </w:r>
      <w:r>
        <w:rPr>
          <w:rStyle w:val="VerbatimChar"/>
        </w:rPr>
        <w:t xml:space="preserve">store</w:t>
      </w:r>
      <w:r>
        <w:t xml:space="preserve"> </w:t>
      </w:r>
      <w:r>
        <w:t xml:space="preserve">implementiert.</w:t>
      </w:r>
    </w:p>
    <w:p>
      <w:r>
        <w:t xml:space="preserve">Die Adapter sind Klassen, die die Komplexität des Speichermediums bzw. der API von der restlichen Applikation trennen, um dadurch die Bibliothek unabhängig von der Applikation implementieren zu können.</w:t>
      </w:r>
    </w:p>
    <w:p>
      <w:pPr>
        <w:pStyle w:val="Heading3"/>
      </w:pPr>
      <w:bookmarkStart w:id="124" w:name="manager"/>
      <w:bookmarkEnd w:id="124"/>
      <w:r>
        <w:t xml:space="preserve">Manager</w:t>
      </w:r>
    </w:p>
    <w:p>
      <w:r>
        <w:t xml:space="preserve">Die Manager sind die Schnittstelle, um mit den einzelnen Schichten des Datenmodells zu kommunizieren. Jeder dieser Manager implementiert ein "Interface" mit dem es möglich ist, mit den jeweiligen Datenobjekten zu interagieren. Grundsätzlich sind dies Befehle, um ein Objekt zu erstellen oder abzufragen. Im Falle des "ReferenceManager" oder "TreeManager" bieten sie auch die Möglichkeit, Objekte zu bearbeiten. Der "ReferenceManager" bearbeitet dabei auch wirklich ein Objekt in der Datenbank, indem er es einfach überschreibt. Diese Operation ist, durch den Replikationstyp "Stub", auch in einem verteilten Netzwerk möglich. Der "TreeManager" klont das Objekt und erstellt unter einem neuen Hash ein neues Objekt, sobald es mit einem Commit zusammen persistiert wird.</w:t>
      </w:r>
    </w:p>
    <w:p>
      <w:pPr>
        <w:pStyle w:val="Heading3"/>
      </w:pPr>
      <w:bookmarkStart w:id="125" w:name="zusammenfassung-5"/>
      <w:bookmarkEnd w:id="125"/>
      <w:r>
        <w:t xml:space="preserve">Zusammenfassung</w:t>
      </w:r>
    </w:p>
    <w:p>
      <w:r>
        <w:t xml:space="preserve">Die Bibliothek "Distributed-Storage" bietet eine einfache und effiziente Implementierung des in Kapitel</w:t>
      </w:r>
      <w:r>
        <w:t xml:space="preserve"> </w:t>
      </w:r>
      <w:r>
        <w:t xml:space="preserve"> </w:t>
      </w:r>
      <w:r>
        <w:t xml:space="preserve">beschriebenen Konzeptes. Es baut auf eine erweiterbare Hash-Value Datenbank auf. Diese Datenbank wird mittels eines Eventhandlers (Replikator) zu einer verteilten Datenbank. Dabei hat die Datenbank keine Ahnung von dem verwendeten Transportlayer oder Protokoll. Dieser kann neben HTTP, jeden beliebigen anderen Transportlayer verwenden. Der konsistente Zustand der Datenbank kann mittels Bestätigungen bei der Erstellung, blockierenden Vorgängen und nicht löschbaren Objekten garantiert werden. Nicht veränderbare Objekte lassen sich dauerhaft und ohne Updates verteilen. Alle anderen Objekte können so markiert werden, dass sie immer bei einem primary Server angefragt werden müssen und nur für die Datensicherheit an die Backupserver verteilt werden.</w:t>
      </w:r>
    </w:p>
    <w:p>
      <w:pPr>
        <w:pStyle w:val="Heading2"/>
      </w:pPr>
      <w:bookmarkStart w:id="126" w:name="plattform"/>
      <w:bookmarkEnd w:id="126"/>
      <w:r>
        <w:t xml:space="preserve">Plattform</w:t>
      </w:r>
    </w:p>
    <w:p>
      <w:r>
        <w:t xml:space="preserve">Die Plattform bzw. die Anwendung stellt die Rest-API und die Authentifizierung zur Verfügung. Dies ermöglicht der Bibliothek die Kommunikation mit anderen Servern und Applikationen. Zusätzlich beinhaltet sie die Oberfläche, um mit den Daten in einem Browser zu interagieren.</w:t>
      </w:r>
    </w:p>
    <w:p>
      <w:pPr>
        <w:pStyle w:val="Heading3"/>
      </w:pPr>
      <w:bookmarkStart w:id="127" w:name="authentifizierung"/>
      <w:bookmarkEnd w:id="127"/>
      <w:r>
        <w:t xml:space="preserve">Authentifizierung</w:t>
      </w:r>
    </w:p>
    <w:p>
      <w:r>
        <w:t xml:space="preserve">Die Authentifizierung und die Benutzerverwaltung stellt die Plattform SULU zur Verfügung. Hierfür wird der "UserProvider" von SULU dem "Distributed-Storage" bekannt gemacht. Allerdings stellt die Plattform nur eine Authentifizierung mittels HTML-Formular (Benutzername und Passwort) oder HTTP-Basic standardmäßig zur Verfügung. Um die Verwendung der API auch für Dritt-Entwickler Applikationen zu ermöglichen, wurde das Protokoll OAuth2 in SULU integriert. Eine genauere Beschreibung dieses Protokolls wird im Kapitel</w:t>
      </w:r>
      <w:r>
        <w:t xml:space="preserve"> </w:t>
      </w:r>
      <w:r>
        <w:t xml:space="preserve"> </w:t>
      </w:r>
      <w:r>
        <w:t xml:space="preserve">gegeben.</w:t>
      </w:r>
    </w:p>
    <w:p>
      <w:r>
        <w:t xml:space="preserve">Eine Autorisierung zwischen den Servern ist momentan nicht vorgesehen. Dies wurde in der ersten Implementierungsphase nicht umgesetzt, wäre aber für eine produktiven Einsatz unerlässlich.</w:t>
      </w:r>
    </w:p>
    <w:p>
      <w:pPr>
        <w:pStyle w:val="Heading3"/>
      </w:pPr>
      <w:bookmarkStart w:id="128" w:name="rest-api-1"/>
      <w:bookmarkEnd w:id="128"/>
      <w:r>
        <w:t xml:space="preserve">Rest-API</w:t>
      </w:r>
    </w:p>
    <w:p>
      <w:r>
        <w:t xml:space="preserve">Die Rest-API ist wie schon im Kapitel</w:t>
      </w:r>
      <w:r>
        <w:t xml:space="preserve"> </w:t>
      </w:r>
      <w:r>
        <w:t xml:space="preserve"> </w:t>
      </w:r>
      <w:r>
        <w:t xml:space="preserve">beschrieben, in vier verschiedene Schnittstellen aufgeteilt. Dabei werden die SULU internen Komponenten verwendet, um die Daten für die Übertragung zu serialisieren und RESTful</w:t>
      </w:r>
      <w:r>
        <w:rPr>
          <w:rStyle w:val="FootnoteRef"/>
        </w:rPr>
        <w:footnoteReference w:id="129"/>
      </w:r>
      <w:r>
        <w:t xml:space="preserve"> </w:t>
      </w:r>
      <w:r>
        <w:t xml:space="preserve">aufzubereiten. Für eine verteilte Installation implementiert die Plattform den "ApiAdapter", um die Rest-API für die Bibliothek, zu abstrahieren.</w:t>
      </w:r>
    </w:p>
    <w:p>
      <w:pPr>
        <w:pStyle w:val="Heading3"/>
      </w:pPr>
      <w:bookmarkStart w:id="131" w:name="benutzeroberfläche"/>
      <w:bookmarkEnd w:id="131"/>
      <w:r>
        <w:t xml:space="preserve">Benutzeroberfläche</w:t>
      </w:r>
    </w:p>
    <w:p>
      <w:r>
        <w:t xml:space="preserve">Die Benutzeroberfläche ...</w:t>
      </w:r>
      <w:r>
        <w:t xml:space="preserve"> </w:t>
      </w:r>
      <w:r>
        <w:rPr>
          <w:b/>
        </w:rPr>
        <w:t xml:space="preserve">TODO was wurde/wird implementiert</w:t>
      </w:r>
    </w:p>
    <w:p>
      <w:pPr>
        <w:pStyle w:val="Heading3"/>
      </w:pPr>
      <w:bookmarkStart w:id="132" w:name="zusammenfassung-6"/>
      <w:bookmarkEnd w:id="132"/>
      <w:r>
        <w:t xml:space="preserve">Zusammenfassung</w:t>
      </w:r>
    </w:p>
    <w:p>
      <w:r>
        <w:t xml:space="preserve">Die Plattform ist ein reiner Prototyp, der zeigen soll, ob das konzipierte Konzept funktionieren kann. Es bietet in den Grundzügen alle Funktionen an, um in einer späteren Implementierungsphase, diesen Prototypen zu einer vollständigen Plattform heranwachsen zu lassen.</w:t>
      </w:r>
    </w:p>
    <w:p>
      <w:pPr>
        <w:pStyle w:val="Heading2"/>
      </w:pPr>
      <w:bookmarkStart w:id="133" w:name="exkurs-oauth2"/>
      <w:bookmarkEnd w:id="133"/>
      <w:r>
        <w:t xml:space="preserve">Exkurs: 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r>
        <w:t xml:space="preserve">.</w:t>
      </w:r>
    </w:p>
    <w:p>
      <w:r>
        <w:t xml:space="preserve">Der Benutzer kann einer Applikation den Zugriff auf seine Daten autorisieren, die von einer anderen Applikation zur Verfügung gestellt wird. Dabei werden nicht alle Details seiner Zugangsdaten preisgegeben. Typischerweise wird die Weitergabe eines Passwortes an Dritte vermieden</w:t>
      </w:r>
      <w:r>
        <w:t xml:space="preserve"> </w:t>
      </w:r>
      <w:r>
        <w:t xml:space="preserve">(“OAuth – Wikipedia” 2015)</w:t>
      </w:r>
      <w:r>
        <w:t xml:space="preserve">.</w:t>
      </w:r>
    </w:p>
    <w:p>
      <w:pPr>
        <w:pStyle w:val="Heading3"/>
      </w:pPr>
      <w:bookmarkStart w:id="134" w:name="begriffe"/>
      <w:bookmarkEnd w:id="134"/>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r>
        <w:t xml:space="preserve"> </w:t>
      </w:r>
      <w:r>
        <w:t xml:space="preserve">(Hardt 2012, Seite 5)</w:t>
      </w:r>
      <w:r>
        <w:t xml:space="preserve">.</w:t>
      </w:r>
    </w:p>
    <w:p>
      <w:pPr>
        <w:pStyle w:val="DefinitionTerm"/>
      </w:pPr>
      <w:r>
        <w:t xml:space="preserve">Resource server</w:t>
      </w:r>
    </w:p>
    <w:p>
      <w:pPr>
        <w:pStyle w:val="Definition"/>
      </w:pPr>
      <w:r>
        <w:t xml:space="preserve">Der Server, der die geschützten Ressourcen verwaltet. Er ist in der Lage Anfragen zu akzeptieren und die geschützten Ressourcen zurückzugeben, wenn ein geeignetes und valides Token bereitgestellt wurde</w:t>
      </w:r>
      <w:r>
        <w:t xml:space="preserve"> </w:t>
      </w:r>
      <w:r>
        <w:t xml:space="preserve">(Hardt 2012, Seite 5)</w:t>
      </w:r>
      <w:r>
        <w:t xml:space="preserve">.</w:t>
      </w:r>
    </w:p>
    <w:p>
      <w:pPr>
        <w:pStyle w:val="DefinitionTerm"/>
      </w:pPr>
      <w:r>
        <w:t xml:space="preserve">Client</w:t>
      </w:r>
    </w:p>
    <w:p>
      <w:pPr>
        <w:pStyle w:val="Definition"/>
      </w:pPr>
      <w:r>
        <w:t xml:space="preserve">Die Applikation stellt Anfragen im Namen des Ressourceneigentümers an den "resource server". Sie holt sich vorher die Genehmigung von einem berechtigten Benutzer</w:t>
      </w:r>
      <w:r>
        <w:t xml:space="preserve"> </w:t>
      </w:r>
      <w:r>
        <w:t xml:space="preserve">(Hardt 2012, Seite 5)</w:t>
      </w:r>
      <w:r>
        <w:t xml:space="preserve">.</w:t>
      </w:r>
    </w:p>
    <w:p>
      <w:pPr>
        <w:pStyle w:val="DefinitionTerm"/>
      </w:pPr>
      <w:r>
        <w:t xml:space="preserve">Authorization server</w:t>
      </w:r>
    </w:p>
    <w:p>
      <w:pPr>
        <w:pStyle w:val="Definition"/>
      </w:pPr>
      <w:r>
        <w:t xml:space="preserve">Der Server der die Zugriffs-Tokens nach der erfolgreichen Authentifizierung des Ressourceneigentümers, bereitstellt</w:t>
      </w:r>
      <w:r>
        <w:t xml:space="preserve"> </w:t>
      </w:r>
      <w:r>
        <w:t xml:space="preserve">(Hardt 2012, Seite 5)</w:t>
      </w:r>
      <w:r>
        <w:t xml:space="preserve">.</w:t>
      </w:r>
    </w:p>
    <w:p>
      <w:r>
        <w:t xml:space="preserve">Neben diesen Rollen spezifiziert OAuth2 folgende Begriffe:</w:t>
      </w:r>
    </w:p>
    <w:p>
      <w:pPr>
        <w:pStyle w:val="DefinitionTerm"/>
      </w:pPr>
      <w:r>
        <w:t xml:space="preserve">Access-Token</w:t>
      </w:r>
    </w:p>
    <w:p>
      <w:pPr>
        <w:pStyle w:val="Definition"/>
      </w:pPr>
      <w:r>
        <w:t xml:space="preserve">Die Access-Tokens fungieren Zugangdsdaten zu geschützten Ressourcen. Es besteht aus einer Zeichenkette, der als Autorisierung für einen bestimmten Client ausgestellt wurde. Sie repräsentieren die "Scopes" und die Dauer der Zugangsberechtigung, die durch den Benutzer bestätigt wurde</w:t>
      </w:r>
      <w:r>
        <w:t xml:space="preserve"> </w:t>
      </w:r>
      <w:r>
        <w:t xml:space="preserve">(Hardt 2012, Seite 9)</w:t>
      </w:r>
      <w:r>
        <w:t xml:space="preserve">.</w:t>
      </w:r>
    </w:p>
    <w:p>
      <w:pPr>
        <w:pStyle w:val="DefinitionTerm"/>
      </w:pPr>
      <w:r>
        <w:t xml:space="preserve">Refresh-Token</w:t>
      </w:r>
    </w:p>
    <w:p>
      <w:pPr>
        <w:pStyle w:val="Definition"/>
      </w:pPr>
      <w:r>
        <w:t xml:space="preserve">Diese Tokens werden verwendet, um neue Access-Tokens zu generieren, wenn das alte Access-Token abgelaufen ist. Wenn der Autorisierungsserver diese Funktionalität zur Verfügung stellt, liefert er es mit dem Access-Token aus. Der Refresh-Token besitzt eine längere Lebensdauer und berechtigt nicht den Zugang zu den anderen API-Schnittstellen</w:t>
      </w:r>
      <w:r>
        <w:t xml:space="preserve"> </w:t>
      </w:r>
      <w:r>
        <w:t xml:space="preserve">(Hardt 2012, Seite 9)</w:t>
      </w:r>
      <w:r>
        <w:t xml:space="preserve">.</w:t>
      </w:r>
    </w:p>
    <w:p>
      <w:pPr>
        <w:pStyle w:val="DefinitionTerm"/>
      </w:pPr>
      <w:r>
        <w:t xml:space="preserve">Scopes</w:t>
      </w:r>
    </w:p>
    <w:p>
      <w:pPr>
        <w:pStyle w:val="Definition"/>
      </w:pPr>
      <w:r>
        <w:t xml:space="preserve">Mithilfe von Scopes, lassen sich Access-Token für bestimmte Bereiche der API beschränken. Dies kann sowohl auf Clientebene als auch auf Access-Token Ebene spezifiziert werden</w:t>
      </w:r>
      <w:r>
        <w:t xml:space="preserve"> </w:t>
      </w:r>
      <w:r>
        <w:t xml:space="preserve">(Hardt 2012, Seite 22)</w:t>
      </w:r>
      <w:r>
        <w:t xml:space="preserve">.</w:t>
      </w:r>
    </w:p>
    <w:p>
      <w:r>
        <w:t xml:space="preserve">Die Interaktion zwischen Ressourcenserver und Autorisierungsserver ist nicht spezifiziert. Diese beiden Server können in der selben Applikation betrieben werden, aber auch eine verteilte Infrastruktur wäre möglich. Dabei würden die beiden auf verschiedenen Servern betrieben werden. Der Autorisierungsserver könnte, in einer verteilten Infrastruktur, Tokens für mehrere Ressourcenserver bereitstellen</w:t>
      </w:r>
      <w:r>
        <w:t xml:space="preserve"> </w:t>
      </w:r>
      <w:r>
        <w:t xml:space="preserve">(Hardt 2012, Seite 5)</w:t>
      </w:r>
      <w:r>
        <w:t xml:space="preserve">.</w:t>
      </w:r>
    </w:p>
    <w:p>
      <w:pPr>
        <w:pStyle w:val="Heading3"/>
      </w:pPr>
      <w:bookmarkStart w:id="135" w:name="protokoll-ablauf"/>
      <w:bookmarkEnd w:id="135"/>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36"/>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5"/>
          <w:ilvl w:val="0"/>
        </w:numPr>
      </w:pPr>
      <w:r>
        <w:t xml:space="preserve">Der Client fordert die Genehmigung des Ressourcenbesitzers. Diese Anfrage kann direkt an den Benutzer gestellt werden (wie in der Abbildung dargestellt) oder vorzugsweise indirekt über den Autorisierungsserver (wie zum Beispiel bei Facebook).</w:t>
      </w:r>
    </w:p>
    <w:p>
      <w:pPr>
        <w:pStyle w:val="Compact"/>
        <w:numPr>
          <w:numId w:val="1005"/>
          <w:ilvl w:val="0"/>
        </w:numPr>
      </w:pPr>
      <w:r>
        <w:t xml:space="preserve">Der Client erhält einen "authorization grant". Er repräsentiert die Genehmigung des Ressourcenbesitzers, die geschützten Ressourcen zu verwenden.</w:t>
      </w:r>
    </w:p>
    <w:p>
      <w:pPr>
        <w:pStyle w:val="Compact"/>
        <w:numPr>
          <w:numId w:val="1005"/>
          <w:ilvl w:val="0"/>
        </w:numPr>
      </w:pPr>
      <w:r>
        <w:t xml:space="preserve">Der Client fordert einen Token beim Autorisierungsserver mit dem "authorization grant" an.</w:t>
      </w:r>
    </w:p>
    <w:p>
      <w:pPr>
        <w:pStyle w:val="Compact"/>
        <w:numPr>
          <w:numId w:val="1005"/>
          <w:ilvl w:val="0"/>
        </w:numPr>
      </w:pPr>
      <w:r>
        <w:t xml:space="preserve">Der Autorisierungsserver authentifiziert den Client, validiert den "authorization grant" und gibt einen Token zurück.</w:t>
      </w:r>
    </w:p>
    <w:p>
      <w:pPr>
        <w:pStyle w:val="Compact"/>
        <w:numPr>
          <w:numId w:val="1005"/>
          <w:ilvl w:val="0"/>
        </w:numPr>
      </w:pPr>
      <w:r>
        <w:t xml:space="preserve">Der Client fordert eine geschützte Ressource und autorisiert die Anfrage mit dem Token.</w:t>
      </w:r>
    </w:p>
    <w:p>
      <w:pPr>
        <w:pStyle w:val="Compact"/>
        <w:numPr>
          <w:numId w:val="1005"/>
          <w:ilvl w:val="0"/>
        </w:numPr>
      </w:pPr>
      <w:r>
        <w:t xml:space="preserve">Der Ressourcenserver validiert den Token und gibt die Ressource zurück.</w:t>
      </w:r>
    </w:p>
    <w:p>
      <w:pPr>
        <w:pStyle w:val="Heading3"/>
      </w:pPr>
      <w:bookmarkStart w:id="137" w:name="zusammenfassung-7"/>
      <w:bookmarkEnd w:id="137"/>
      <w:r>
        <w:t xml:space="preserve">Zusammenfassung</w:t>
      </w:r>
    </w:p>
    <w:p>
      <w:r>
        <w:t xml:space="preserve">OAuth2 wird verwendet, um es externen Applikationen zu ermöglichen, auf die Dateien der Benutzer zuzugreifen. Das Synchronisierungsprogramm Jibe verwendet dieses Protokoll, um die Autorisierung zu erhalten, um die Dateien des Benutzers zu verwalten.</w:t>
      </w:r>
    </w:p>
    <w:p>
      <w:pPr>
        <w:pStyle w:val="Heading2"/>
      </w:pPr>
      <w:bookmarkStart w:id="138" w:name="synchronisierungsprogramm-jibe"/>
      <w:bookmarkEnd w:id="138"/>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hilfe der Symfony Konsole-Komponente</w:t>
      </w:r>
      <w:r>
        <w:rPr>
          <w:rStyle w:val="FootnoteRef"/>
        </w:rPr>
        <w:footnoteReference w:id="139"/>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41"/>
      </w:r>
      <w:r>
        <w:t xml:space="preserve"> </w:t>
      </w:r>
      <w:r>
        <w:t xml:space="preserve">geschrieben. Dieser ähnelt dem Format eines Java-JAR Archives. Dieses Format wird in der PHP-Gemeinschaft oft verwendet, um komplexe Applikationen, wie zum Beispiel PHPUnit</w:t>
      </w:r>
      <w:r>
        <w:rPr>
          <w:rStyle w:val="FootnoteRef"/>
        </w:rPr>
        <w:footnoteReference w:id="143"/>
      </w:r>
      <w:r>
        <w:t xml:space="preserve"> </w:t>
      </w:r>
      <w:r>
        <w:t xml:space="preserve">(ein Test Framework für PHP) auszuliefern.</w:t>
      </w:r>
    </w:p>
    <w:p>
      <w:r>
        <w:rPr>
          <w:rStyle w:val="VerbatimChar"/>
        </w:rPr>
        <w:t xml:space="preserve">{caption="Ausführen des "configure" Befehls\label{jibe_configure_listing}" .bash} $ php jibe.phar configure Server base URL: http://symcloud.lo Client-ID: 9_1442hepr9cpw8wg8s0o40s8gc084wo8ogso8wogowookw8k0sg Client-Secret: 4xvv8pn29zgoccos0c4g4sokw0ok0sgkgkso04408k0ckosk0c Username: admin Password:</w:t>
      </w:r>
    </w:p>
    <w:p>
      <w:r>
        <w:t xml:space="preserve">Im Listing</w:t>
      </w:r>
      <w:r>
        <w:t xml:space="preserve"> </w:t>
      </w:r>
      <w:r>
        <w:t xml:space="preserve"> </w:t>
      </w:r>
      <w:r>
        <w:t xml:space="preserve">ist die Ausführung des Konfigurieren Befehls dargestellt. Argumente können sowohl an den Befehl angehängt werden oder durch den Befehl abgefragt werden. Eine Validierung von zum Beispiel der URL, kan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Access-Token von OAuth2. Dies ist notwendig, da die Access-Tokens über einen Ablaufzeitpunkt verfügen. Ist auch das Refresh-Token abgelaufen, muss der Befehl "configure" erneut ausgeführt werden.</w:t>
      </w:r>
    </w:p>
    <w:p>
      <w:pPr>
        <w:pStyle w:val="DefinitionTerm"/>
      </w:pPr>
      <w:r>
        <w:t xml:space="preserve">status</w:t>
      </w:r>
    </w:p>
    <w:p>
      <w:pPr>
        <w:pStyle w:val="Definition"/>
      </w:pPr>
      <w:r>
        <w:t xml:space="preserve">Gibt den aktuellen Status des Access-Token auf der Konsole aus. Dieses Kommando wird standardmäßig aufgerufen, wenn kein anderes Kommando angegeben wurde.</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45" w:name="architektur-1"/>
      <w:bookmarkEnd w:id="145"/>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46"/>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 "CommandQueue" (siehe Abbildung</w:t>
      </w:r>
      <w:r>
        <w:t xml:space="preserve"> </w:t>
      </w:r>
      <w:r>
        <w:t xml:space="preserve">). Sie sammelt alle nötigen Kommandos ein und führt sie nacheinander aus. Diese "Queue" ist nach dem "Command-Pattern" entworfen. Folgende Befehle können dadurch aufgerufen werden:</w:t>
      </w:r>
    </w:p>
    <w:p>
      <w:pPr>
        <w:pStyle w:val="DefinitionTerm"/>
      </w:pPr>
      <w:r>
        <w:t xml:space="preserve">Upload</w:t>
      </w:r>
    </w:p>
    <w:p>
      <w:pPr>
        <w:pStyle w:val="Definition"/>
      </w:pPr>
      <w:r>
        <w:t xml:space="preserve">Eine neue Datei auf den Server hochladen.</w:t>
      </w:r>
    </w:p>
    <w:p>
      <w:pPr>
        <w:pStyle w:val="DefinitionTerm"/>
      </w:pPr>
      <w:r>
        <w:t xml:space="preserve">Download</w:t>
      </w:r>
    </w:p>
    <w:p>
      <w:pPr>
        <w:pStyle w:val="Definition"/>
      </w:pPr>
      <w:r>
        <w:t xml:space="preserve">Die angegebene Datei wird vom Server heruntergeladen und lokal an gespeichert.</w:t>
      </w:r>
    </w:p>
    <w:p>
      <w:pPr>
        <w:pStyle w:val="DefinitionTerm"/>
      </w:pPr>
      <w:r>
        <w:t xml:space="preserve">DeleteServer</w:t>
      </w:r>
    </w:p>
    <w:p>
      <w:pPr>
        <w:pStyle w:val="Definition"/>
      </w:pPr>
      <w:r>
        <w:t xml:space="preserve">Die Datei wird auf dem Server gelöscht.</w:t>
      </w:r>
    </w:p>
    <w:p>
      <w:pPr>
        <w:pStyle w:val="DefinitionTerm"/>
      </w:pPr>
      <w:r>
        <w:t xml:space="preserve">DeleteLocal</w:t>
      </w:r>
    </w:p>
    <w:p>
      <w:pPr>
        <w:pStyle w:val="Definition"/>
      </w:pPr>
      <w:r>
        <w:t xml:space="preserve">Die Lokale Datei wird gelöscht.</w:t>
      </w:r>
    </w:p>
    <w:p>
      <w:r>
        <w:t xml:space="preserve">Aus diesen vier Kommandos lässt sich nun ein kompletter Synchronisierungsvorgang abbilden.</w:t>
      </w:r>
    </w:p>
    <w:p>
      <w:pPr>
        <w:pStyle w:val="Heading3"/>
      </w:pPr>
      <w:bookmarkStart w:id="147" w:name="abläufe"/>
      <w:bookmarkEnd w:id="147"/>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Diese werden aus den aktuellen Dateibeständen generiert.</w:t>
      </w:r>
    </w:p>
    <w:p>
      <w:pPr>
        <w:pStyle w:val="DefinitionTerm"/>
      </w:pPr>
      <w:r>
        <w:t xml:space="preserve">Zustand der Dateibestände</w:t>
      </w:r>
    </w:p>
    <w:p>
      <w:pPr>
        <w:pStyle w:val="Definition"/>
      </w:pPr>
      <w:r>
        <w:t xml:space="preserve">Der Zustand 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 auf dem Server bekannt sind. Diese werden verwendet, um zu erkennen, dass sich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nde TODOs für diese Tabelle:</w:t>
      </w:r>
    </w:p>
    <w:p>
      <w:pPr>
        <w:pStyle w:val="Compact"/>
        <w:numPr>
          <w:numId w:val="1006"/>
          <w:ilvl w:val="0"/>
        </w:numPr>
      </w:pPr>
      <w:r>
        <w:t xml:space="preserve">Lesbarkeit verbessern</w:t>
      </w:r>
    </w:p>
    <w:p>
      <w:pPr>
        <w:pStyle w:val="Compact"/>
        <w:numPr>
          <w:numId w:val="1006"/>
          <w:ilvl w:val="0"/>
        </w:numPr>
      </w:pPr>
      <w:r>
        <w:t xml:space="preserve">Alter Dateihash hinzufügen</w:t>
      </w:r>
    </w:p>
    <w:p>
      <w:pPr>
        <w:pStyle w:val="Compact"/>
        <w:numPr>
          <w:numId w:val="1006"/>
          <w:ilvl w:val="0"/>
        </w:numPr>
      </w:pPr>
      <w:r>
        <w:t xml:space="preserve">Ändere X/Y und 1/2 zu Allgemein gültigen Werten (n/n+1)</w:t>
      </w:r>
    </w:p>
    <w:p>
      <w:pPr>
        <w:pStyle w:val="Compact"/>
        <w:numPr>
          <w:numId w:val="1006"/>
          <w:ilvl w:val="0"/>
        </w:numPr>
      </w:pPr>
      <w:r>
        <w:t xml:space="preserve">Muss aktuell gehalten werden</w:t>
      </w:r>
    </w:p>
    <w:p>
      <w:r>
        <w:rPr>
          <w:b/>
        </w:rPr>
        <w:t xml:space="preserve">TODOs ende</w:t>
      </w:r>
    </w:p>
    <w:p>
      <w:r>
        <w:t xml:space="preserve">Beispiel der Auswertungen anhand des Falles Nummer vier:</w:t>
      </w:r>
    </w:p>
    <w:p>
      <w:pPr>
        <w:pStyle w:val="Compact"/>
        <w:numPr>
          <w:numId w:val="1007"/>
          <w:ilvl w:val="0"/>
        </w:numPr>
      </w:pPr>
      <w:r>
        <w:t xml:space="preserve">Lokale Datei hat sich geändert: Alter Hashwert unterscheidet sich zu dem aktuellen.</w:t>
      </w:r>
    </w:p>
    <w:p>
      <w:pPr>
        <w:pStyle w:val="Compact"/>
        <w:numPr>
          <w:numId w:val="1007"/>
          <w:ilvl w:val="0"/>
        </w:numPr>
      </w:pPr>
      <w:r>
        <w:t xml:space="preserve">Serverversion ist größer als lokale Version.</w:t>
      </w:r>
    </w:p>
    <w:p>
      <w:pPr>
        <w:pStyle w:val="Compact"/>
        <w:numPr>
          <w:numId w:val="1007"/>
          <w:ilvl w:val="0"/>
        </w:numPr>
      </w:pPr>
      <w:r>
        <w:t xml:space="preserve">Aktueller und Server-Hashwert stimmen nicht überein.</w:t>
      </w:r>
    </w:p>
    <w:p>
      <w:r>
        <w:t xml:space="preserve">Das bedeutet, dass sich sowohl die Serverdatei als auch die lokale Kopie geändert haben. Dadurch entsteht ein Konflikt, der aufgelöst werden muss. Das Auflösen solcher Konflikte ist nicht Teil dieser Arbeit, er wird allerdings im Kapitel</w:t>
      </w:r>
      <w:r>
        <w:t xml:space="preserve"> </w:t>
      </w:r>
      <w:r>
        <w:t xml:space="preserve"> </w:t>
      </w:r>
      <w:r>
        <w:t xml:space="preserve">kurz behandelt.</w:t>
      </w:r>
    </w:p>
    <w:p>
      <w:pPr>
        <w:pStyle w:val="Heading3"/>
      </w:pPr>
      <w:bookmarkStart w:id="148" w:name="zusammenfassung-8"/>
      <w:bookmarkEnd w:id="148"/>
      <w:r>
        <w:t xml:space="preserve">Zusammenfassung</w:t>
      </w:r>
    </w:p>
    <w:p>
      <w:r>
        <w:t xml:space="preserve">Der Synchronisierungsclient ist ein Beispiel dafür, wie die Rest-API von anderen Applikationen verwendet werden kann, um die Daten aus Symcloud zu verwenden. Es wären viele verschiedene Anwendungsfälle denkbar.</w:t>
      </w:r>
    </w:p>
    <w:p>
      <w:r>
        <w:t xml:space="preserve">In diesem Beispiel wurde auch die Komplexität des Synchronisierungsprozesses durchleuchtet und eine Lösung geschaffen, um schnell und effizient einen Ordner mit Symcloud zu synchronisieren.</w:t>
      </w:r>
    </w:p>
    <w:p>
      <w:pPr>
        <w:pStyle w:val="Heading2"/>
      </w:pPr>
      <w:bookmarkStart w:id="149" w:name="zusammenfassung-9"/>
      <w:bookmarkEnd w:id="149"/>
      <w:r>
        <w:t xml:space="preserve">Zusammenfassung</w:t>
      </w:r>
    </w:p>
    <w:p>
      <w:r>
        <w:rPr>
          <w:b/>
        </w:rPr>
        <w:t xml:space="preserve">TODO Zusammenfassung Kapitel Implementierung</w:t>
      </w:r>
    </w:p>
    <w:p>
      <w:pPr>
        <w:pStyle w:val="Heading1"/>
      </w:pPr>
      <w:bookmarkStart w:id="150" w:name="ergebnisse"/>
      <w:bookmarkEnd w:id="150"/>
      <w:r>
        <w:t xml:space="preserve">Ergebnisse</w:t>
      </w:r>
    </w:p>
    <w:p>
      <w:pPr>
        <w:pStyle w:val="Heading1"/>
      </w:pPr>
      <w:bookmarkStart w:id="151" w:name="ausblick"/>
      <w:bookmarkEnd w:id="151"/>
      <w:r>
        <w:t xml:space="preserve">Ausblick</w:t>
      </w:r>
    </w:p>
    <w:p>
      <w:r>
        <w:t xml:space="preserve">Welche Teile des Konzeptes konnten umgesetzt werden und wie gut funktionieren diese?</w:t>
      </w:r>
    </w:p>
    <w:p>
      <w:pPr>
        <w:pStyle w:val="Heading2"/>
      </w:pPr>
      <w:bookmarkStart w:id="152" w:name="konfliktbehandlung"/>
      <w:bookmarkEnd w:id="152"/>
      <w:r>
        <w:t xml:space="preserve">Konfliktbehandlung</w:t>
      </w:r>
    </w:p>
    <w:p>
      <w:pPr>
        <w:pStyle w:val="Heading2"/>
      </w:pPr>
      <w:bookmarkStart w:id="153" w:name="verteilung-von-blobs"/>
      <w:bookmarkEnd w:id="153"/>
      <w:r>
        <w:t xml:space="preserve">Verteilung von Blobs</w:t>
      </w:r>
    </w:p>
    <w:p>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54" w:name="konsistenz"/>
      <w:bookmarkEnd w:id="154"/>
      <w:r>
        <w:t xml:space="preserve">Konsistenz</w:t>
      </w:r>
    </w:p>
    <w:p>
      <w:r>
        <w:t xml:space="preserve">Wenn ein Server nicht erreichbar ist, bedeutet das potenziell, dass dieser nicht mehr Konsistent ist. Dieser sollte keine Changes mehr annehmen. Sobald er wider Online ist, muss er bei allen Servern den OPLog abholen und diesen ausführen.</w:t>
      </w:r>
    </w:p>
    <w:p>
      <w:r>
        <w:t xml:space="preserve">Dieser OPlog beinhaltet alle Operationen die ausgeführt werden. Genauer beschrieben hier:</w:t>
      </w:r>
      <w:r>
        <w:t xml:space="preserve"> </w:t>
      </w:r>
      <w:hyperlink r:id="rId155">
        <w:r>
          <w:rPr>
            <w:rStyle w:val="Link"/>
          </w:rPr>
          <w:t xml:space="preserve">http://docs.mongodb.org/manual/core/replica-set-oplog/</w:t>
        </w:r>
      </w:hyperlink>
    </w:p>
    <w:p>
      <w:pPr>
        <w:pStyle w:val="Heading2"/>
      </w:pPr>
      <w:bookmarkStart w:id="156" w:name="datei-chunking"/>
      <w:bookmarkEnd w:id="156"/>
      <w:r>
        <w:t xml:space="preserve">Datei chunking</w:t>
      </w:r>
    </w:p>
    <w:p>
      <w:r>
        <w:t xml:space="preserve">Theoretisch ist es möglich, dass Dateien, nach bestimmten Chunks durchsucht werden, die bereits im Storagesystem abgelegt sind. Dazu könnte ein ähnliches Verfahren wie bei rsync verwendet werden (Rolling-Checksum-Algorithm).</w:t>
      </w:r>
    </w:p>
    <w:p>
      <w:pPr>
        <w:pStyle w:val="Heading2"/>
      </w:pPr>
      <w:bookmarkStart w:id="157" w:name="lock-mechanismen"/>
      <w:bookmarkEnd w:id="157"/>
      <w:r>
        <w:t xml:space="preserve">Lock-Mechanismen</w:t>
      </w:r>
    </w:p>
    <w:p>
      <w:r>
        <w:rPr>
          <w:b/>
        </w:rPr>
        <w:t xml:space="preserve">TODO kurze Beschreibung und Ansätze</w:t>
      </w:r>
    </w:p>
    <w:p>
      <w:pPr>
        <w:pStyle w:val="Heading1"/>
      </w:pPr>
      <w:bookmarkStart w:id="158" w:name="anhang"/>
      <w:bookmarkEnd w:id="158"/>
      <w:r>
        <w:t xml:space="preserve">Anhang</w:t>
      </w:r>
    </w:p>
    <w:p>
      <w:pPr>
        <w:pStyle w:val="Heading2"/>
      </w:pPr>
      <w:bookmarkStart w:id="159" w:name="amazon-s3-system-spezifische-metadaten"/>
      <w:bookmarkEnd w:id="159"/>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60" w:name="installation"/>
      <w:bookmarkEnd w:id="160"/>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61" w:name="lokal"/>
      <w:bookmarkEnd w:id="161"/>
      <w:r>
        <w:t xml:space="preserve">Lokal</w:t>
      </w:r>
    </w:p>
    <w:p>
      <w:pPr>
        <w:pStyle w:val="Heading3"/>
      </w:pPr>
      <w:bookmarkStart w:id="162" w:name="verteilt"/>
      <w:bookmarkEnd w:id="162"/>
      <w:r>
        <w:t xml:space="preserve">Verteilt</w:t>
      </w:r>
    </w:p>
    <w:p>
      <w:pPr>
        <w:pStyle w:val="Heading1"/>
      </w:pPr>
      <w:bookmarkStart w:id="163" w:name="literaturverzeichnis"/>
      <w:bookmarkEnd w:id="163"/>
      <w:r>
        <w:t xml:space="preserve">Literaturverzeichnis</w:t>
      </w:r>
    </w:p>
    <w:p>
      <w:pPr>
        <w:pStyle w:val="Bibliography"/>
      </w:pPr>
      <w:r>
        <w:t xml:space="preserve">“Amazon S3.” 2015.</w:t>
      </w:r>
      <w:r>
        <w:t xml:space="preserve"> </w:t>
      </w:r>
      <w:hyperlink r:id="rId47">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Anglin, M.J. 2011. “Data Deduplication by Separating Data from Meta Data.” Google Patents.</w:t>
      </w:r>
      <w:r>
        <w:t xml:space="preserve"> </w:t>
      </w:r>
      <w:hyperlink r:id="rId164">
        <w:r>
          <w:rPr>
            <w:rStyle w:val="Link"/>
          </w:rPr>
          <w:t xml:space="preserve">https://www.google.com/patents/US7962452</w:t>
        </w:r>
      </w:hyperlink>
      <w:r>
        <w:t xml:space="preserve">.</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65">
        <w:r>
          <w:rPr>
            <w:rStyle w:val="Link"/>
          </w:rPr>
          <w:t xml:space="preserve">https://birrell.org/andrew/papers/UniversalFileServer.pdf</w:t>
        </w:r>
      </w:hyperlink>
      <w:r>
        <w:t xml:space="preserve">.</w:t>
      </w:r>
    </w:p>
    <w:p>
      <w:pPr>
        <w:pStyle w:val="Bibliography"/>
      </w:pPr>
      <w:r>
        <w:t xml:space="preserve">Chacon, S. 2009.</w:t>
      </w:r>
      <w:r>
        <w:t xml:space="preserve"> </w:t>
      </w:r>
      <w:r>
        <w:rPr>
          <w:i/>
        </w:rPr>
        <w:t xml:space="preserve">Pro Git</w:t>
      </w:r>
      <w:r>
        <w:t xml:space="preserve">. Expert’s Voice in Computer software Development. Apress.</w:t>
      </w:r>
      <w:r>
        <w:t xml:space="preserve"> </w:t>
      </w:r>
      <w:hyperlink r:id="rId166">
        <w:r>
          <w:rPr>
            <w:rStyle w:val="Link"/>
          </w:rPr>
          <w:t xml:space="preserve">https://books.google.at/books?id=HrTOa8-HPRYC</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67">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68">
        <w:r>
          <w:rPr>
            <w:rStyle w:val="Link"/>
          </w:rPr>
          <w:t xml:space="preserve">http://books.google.at/books?id=FfsQAAAACAAJ</w:t>
        </w:r>
      </w:hyperlink>
      <w:r>
        <w:t xml:space="preserve">.</w:t>
      </w:r>
    </w:p>
    <w:p>
      <w:pPr>
        <w:pStyle w:val="Bibliography"/>
      </w:pPr>
      <w:r>
        <w:t xml:space="preserve">“Federation Protocol Overview.” 2015.</w:t>
      </w:r>
      <w:r>
        <w:t xml:space="preserve"> </w:t>
      </w:r>
      <w:hyperlink r:id="rId169">
        <w:r>
          <w:rPr>
            <w:rStyle w:val="Link"/>
          </w:rPr>
          <w:t xml:space="preserve">https://wiki.diasporafoundation.org/Federation_protocol_overview</w:t>
        </w:r>
      </w:hyperlink>
      <w:r>
        <w:t xml:space="preserve">.</w:t>
      </w:r>
    </w:p>
    <w:p>
      <w:pPr>
        <w:pStyle w:val="Bibliography"/>
      </w:pPr>
      <w:r>
        <w:t xml:space="preserve">Fielding, R. 2014. “Hypertext Transfer Protocol (HTTP/1.1): Range Requests.” https://tools.ietf.org/html/rfc7233.</w:t>
      </w:r>
    </w:p>
    <w:p>
      <w:pPr>
        <w:pStyle w:val="Bibliography"/>
      </w:pPr>
      <w:r>
        <w:t xml:space="preserve">“GridFS.” 2015.</w:t>
      </w:r>
      <w:r>
        <w:t xml:space="preserve"> </w:t>
      </w:r>
      <w:hyperlink r:id="rId49">
        <w:r>
          <w:rPr>
            <w:rStyle w:val="Link"/>
          </w:rPr>
          <w:t xml:space="preserve">http://docs.mongodb.org/manual/core/gridfs/</w:t>
        </w:r>
      </w:hyperlink>
      <w:r>
        <w:t xml:space="preserve">.</w:t>
      </w:r>
    </w:p>
    <w:p>
      <w:pPr>
        <w:pStyle w:val="Bibliography"/>
      </w:pPr>
      <w:r>
        <w:t xml:space="preserve">Hardt, Dick. 2012. “The OAuth 2.0 Authorization Framework.” https://tools.ietf.org/html/rfc6749.</w:t>
      </w:r>
    </w:p>
    <w:p>
      <w:pPr>
        <w:pStyle w:val="Bibliography"/>
      </w:pPr>
      <w:r>
        <w:t xml:space="preserve">“Introduction to Amazon S3.” 2015.</w:t>
      </w:r>
      <w:r>
        <w:t xml:space="preserve"> </w:t>
      </w:r>
      <w:hyperlink r:id="rId170">
        <w:r>
          <w:rPr>
            <w:rStyle w:val="Link"/>
          </w:rPr>
          <w:t xml:space="preserve">http://docs.aws.amazon.com/AmazonS3/latest/dev/Introduction.html</w:t>
        </w:r>
      </w:hyperlink>
      <w:r>
        <w:t xml:space="preserve">.</w:t>
      </w:r>
    </w:p>
    <w:p>
      <w:pPr>
        <w:pStyle w:val="Bibliography"/>
      </w:pPr>
      <w:r>
        <w:t xml:space="preserve">Jones, P. 2013. “WebFinger.” https://tools.ietf.org/html/rfc7033.</w:t>
      </w:r>
    </w:p>
    <w:p>
      <w:pPr>
        <w:pStyle w:val="Bibliography"/>
      </w:pPr>
      <w:r>
        <w:t xml:space="preserve">Keepers, Brandon. 2012. “Git: The NoSQL Database.”</w:t>
      </w:r>
      <w:r>
        <w:t xml:space="preserve"> </w:t>
      </w:r>
      <w:hyperlink r:id="rId171">
        <w:r>
          <w:rPr>
            <w:rStyle w:val="Link"/>
          </w:rPr>
          <w:t xml:space="preserve">http://devslovebacon.com/conferences/bacon-2012/talks/git-the-nosql-database</w:t>
        </w:r>
      </w:hyperlink>
      <w:r>
        <w:t xml:space="preserve">.</w:t>
      </w:r>
    </w:p>
    <w:p>
      <w:pPr>
        <w:pStyle w:val="Bibliography"/>
      </w:pPr>
      <w:r>
        <w:t xml:space="preserve">“OAuth – Wikipedia.” 2015. http://de.wikipedia.org/wiki/OAuth.</w:t>
      </w:r>
    </w:p>
    <w:p>
      <w:pPr>
        <w:pStyle w:val="Bibliography"/>
      </w:pPr>
      <w:r>
        <w:t xml:space="preserve">“Object Key and Metadata.” 2015.</w:t>
      </w:r>
      <w:r>
        <w:t xml:space="preserve"> </w:t>
      </w:r>
      <w:hyperlink r:id="rId172">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73">
        <w:r>
          <w:rPr>
            <w:rStyle w:val="Link"/>
          </w:rPr>
          <w:t xml:space="preserve">https://owncloud.com/de/owncloud-architecture-overview</w:t>
        </w:r>
      </w:hyperlink>
      <w:r>
        <w:t xml:space="preserve">.</w:t>
      </w:r>
    </w:p>
    <w:p>
      <w:pPr>
        <w:pStyle w:val="Bibliography"/>
      </w:pPr>
      <w:r>
        <w:t xml:space="preserve">“Owncloud Features.” 2015.</w:t>
      </w:r>
      <w:r>
        <w:t xml:space="preserve"> </w:t>
      </w:r>
      <w:hyperlink r:id="rId174">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75">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76">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77">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78">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79">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39">
    <w:p>
      <w:pPr>
        <w:pStyle w:val="FootnoteText"/>
      </w:pPr>
      <w:r>
        <w:rPr>
          <w:rStyle w:val="FootnoteRef"/>
        </w:rPr>
        <w:footnoteRef/>
      </w:r>
      <w:hyperlink r:id="rId40">
        <w:r>
          <w:rPr>
            <w:rStyle w:val="Link"/>
          </w:rPr>
          <w:t xml:space="preserve">https://tools.ietf.org/html/rfc6415#section-2</w:t>
        </w:r>
      </w:hyperlink>
    </w:p>
  </w:footnote>
  <w:footnote w:id="41">
    <w:p>
      <w:pPr>
        <w:pStyle w:val="FootnoteText"/>
      </w:pPr>
      <w:r>
        <w:rPr>
          <w:rStyle w:val="FootnoteRef"/>
        </w:rPr>
        <w:footnoteRef/>
      </w:r>
      <w:hyperlink r:id="rId42">
        <w:r>
          <w:rPr>
            <w:rStyle w:val="Link"/>
          </w:rPr>
          <w:t xml:space="preserve">https://tools.ietf.org/html/rfc6415#section-6.3</w:t>
        </w:r>
      </w:hyperlink>
    </w:p>
  </w:footnote>
  <w:footnote w:id="46">
    <w:p>
      <w:pPr>
        <w:pStyle w:val="FootnoteText"/>
      </w:pPr>
      <w:r>
        <w:rPr>
          <w:rStyle w:val="FootnoteRef"/>
        </w:rPr>
        <w:footnoteRef/>
      </w:r>
      <w:hyperlink r:id="rId47">
        <w:r>
          <w:rPr>
            <w:rStyle w:val="Link"/>
          </w:rPr>
          <w:t xml:space="preserve">http://aws.amazon.com/de/s3/</w:t>
        </w:r>
      </w:hyperlink>
    </w:p>
  </w:footnote>
  <w:footnote w:id="48">
    <w:p>
      <w:pPr>
        <w:pStyle w:val="FootnoteText"/>
      </w:pPr>
      <w:r>
        <w:rPr>
          <w:rStyle w:val="FootnoteRef"/>
        </w:rPr>
        <w:footnoteRef/>
      </w:r>
      <w:hyperlink r:id="rId49">
        <w:r>
          <w:rPr>
            <w:rStyle w:val="Link"/>
          </w:rPr>
          <w:t xml:space="preserve">http://docs.mongodb.org/manual/core/gridfs/</w:t>
        </w:r>
      </w:hyperlink>
    </w:p>
  </w:footnote>
  <w:footnote w:id="55">
    <w:p>
      <w:pPr>
        <w:pStyle w:val="FootnoteText"/>
      </w:pPr>
      <w:r>
        <w:rPr>
          <w:rStyle w:val="FootnoteRef"/>
        </w:rPr>
        <w:footnoteRef/>
      </w:r>
      <w:r>
        <w:t xml:space="preserve">Amazons Zuständiger für die Zusammenarbeit zwischen den Partner</w:t>
      </w:r>
    </w:p>
  </w:footnote>
  <w:footnote w:id="62">
    <w:p>
      <w:pPr>
        <w:pStyle w:val="FootnoteText"/>
      </w:pPr>
      <w:r>
        <w:rPr>
          <w:rStyle w:val="FootnoteRef"/>
        </w:rPr>
        <w:footnoteRef/>
      </w:r>
      <w:r>
        <w:t xml:space="preserve">Remote Procedure Calls</w:t>
      </w:r>
      <w:r>
        <w:t xml:space="preserve"> </w:t>
      </w:r>
      <w:hyperlink r:id="rId63">
        <w:r>
          <w:rPr>
            <w:rStyle w:val="Link"/>
          </w:rPr>
          <w:t xml:space="preserve">http://www.cs.cf.ac.uk/Dave/C/node33.html</w:t>
        </w:r>
      </w:hyperlink>
    </w:p>
  </w:footnote>
  <w:footnote w:id="66">
    <w:p>
      <w:pPr>
        <w:pStyle w:val="FootnoteText"/>
      </w:pPr>
      <w:r>
        <w:rPr>
          <w:rStyle w:val="FootnoteRef"/>
        </w:rPr>
        <w:footnoteRef/>
      </w:r>
      <w:hyperlink r:id="rId67">
        <w:r>
          <w:rPr>
            <w:rStyle w:val="Link"/>
          </w:rPr>
          <w:t xml:space="preserve">http://tools.ietf.org/html/rfc5280</w:t>
        </w:r>
      </w:hyperlink>
    </w:p>
  </w:footnote>
  <w:footnote w:id="74">
    <w:p>
      <w:pPr>
        <w:pStyle w:val="FootnoteText"/>
      </w:pPr>
      <w:r>
        <w:rPr>
          <w:rStyle w:val="FootnoteRef"/>
        </w:rPr>
        <w:footnoteRef/>
      </w:r>
      <w:hyperlink r:id="rId75">
        <w:r>
          <w:rPr>
            <w:rStyle w:val="Link"/>
          </w:rPr>
          <w:t xml:space="preserve">https://www.openhub.net/p/wizbit</w:t>
        </w:r>
      </w:hyperlink>
    </w:p>
  </w:footnote>
  <w:footnote w:id="77">
    <w:p>
      <w:pPr>
        <w:pStyle w:val="FootnoteText"/>
      </w:pPr>
      <w:r>
        <w:rPr>
          <w:rStyle w:val="FootnoteRef"/>
        </w:rPr>
        <w:footnoteRef/>
      </w:r>
      <w:hyperlink r:id="rId49">
        <w:r>
          <w:rPr>
            <w:rStyle w:val="Link"/>
          </w:rPr>
          <w:t xml:space="preserve">http://docs.mongodb.org/manual/core/gridfs/</w:t>
        </w:r>
      </w:hyperlink>
    </w:p>
  </w:footnote>
  <w:footnote w:id="86">
    <w:p>
      <w:pPr>
        <w:pStyle w:val="FootnoteText"/>
      </w:pPr>
      <w:r>
        <w:rPr>
          <w:rStyle w:val="FootnoteRef"/>
        </w:rPr>
        <w:footnoteRef/>
      </w:r>
      <w:hyperlink r:id="rId87">
        <w:r>
          <w:rPr>
            <w:rStyle w:val="Link"/>
          </w:rPr>
          <w:t xml:space="preserve">http://git-scm.com/</w:t>
        </w:r>
      </w:hyperlink>
    </w:p>
  </w:footnote>
  <w:footnote w:id="92">
    <w:p>
      <w:pPr>
        <w:pStyle w:val="FootnoteText"/>
      </w:pPr>
      <w:r>
        <w:rPr>
          <w:rStyle w:val="FootnoteRef"/>
        </w:rPr>
        <w:footnoteRef/>
      </w:r>
      <w:r>
        <w:t xml:space="preserve">Dieses Feature wurde in der Implementierung, die während dieser Arbeit entstanden ist, nicht umgesetzt.</w:t>
      </w:r>
    </w:p>
  </w:footnote>
  <w:footnote w:id="95">
    <w:p>
      <w:pPr>
        <w:pStyle w:val="FootnoteText"/>
      </w:pPr>
      <w:r>
        <w:rPr>
          <w:rStyle w:val="FootnoteRef"/>
        </w:rPr>
        <w:footnoteRef/>
      </w:r>
      <w:r>
        <w:t xml:space="preserve">Dieses Feature wurde in der Implementierung, die während dieser Arbeit entstanden ist, nicht umgesetzt.</w:t>
      </w:r>
    </w:p>
  </w:footnote>
  <w:footnote w:id="96">
    <w:p>
      <w:pPr>
        <w:pStyle w:val="FootnoteText"/>
      </w:pPr>
      <w:r>
        <w:rPr>
          <w:rStyle w:val="FootnoteRef"/>
        </w:rPr>
        <w:footnoteRef/>
      </w:r>
      <w:r>
        <w:t xml:space="preserve">Dieses Feature wurde in der Implementierung, die während dieser Arbeit entstanden ist, nicht umgesetzt.</w:t>
      </w:r>
    </w:p>
  </w:footnote>
  <w:footnote w:id="100">
    <w:p>
      <w:pPr>
        <w:pStyle w:val="FootnoteText"/>
      </w:pPr>
      <w:r>
        <w:rPr>
          <w:rStyle w:val="FootnoteRef"/>
        </w:rPr>
        <w:footnoteRef/>
      </w:r>
      <w:r>
        <w:t xml:space="preserve">Dieses Feature wurde in der Implementierung, die während dieser Arbeit entstanden ist, nicht umgesetzt.</w:t>
      </w:r>
    </w:p>
  </w:footnote>
  <w:footnote w:id="105">
    <w:p>
      <w:pPr>
        <w:pStyle w:val="FootnoteText"/>
      </w:pPr>
      <w:r>
        <w:rPr>
          <w:rStyle w:val="FootnoteRef"/>
        </w:rPr>
        <w:footnoteRef/>
      </w:r>
      <w:hyperlink r:id="rId106">
        <w:r>
          <w:rPr>
            <w:rStyle w:val="Link"/>
          </w:rPr>
          <w:t xml:space="preserve">http://symfony.com/</w:t>
        </w:r>
      </w:hyperlink>
    </w:p>
  </w:footnote>
  <w:footnote w:id="107">
    <w:p>
      <w:pPr>
        <w:pStyle w:val="FootnoteText"/>
      </w:pPr>
      <w:r>
        <w:rPr>
          <w:rStyle w:val="FootnoteRef"/>
        </w:rPr>
        <w:footnoteRef/>
      </w:r>
      <w:hyperlink r:id="rId108">
        <w:r>
          <w:rPr>
            <w:rStyle w:val="Link"/>
          </w:rPr>
          <w:t xml:space="preserve">http://www.sulu.io</w:t>
        </w:r>
      </w:hyperlink>
    </w:p>
  </w:footnote>
  <w:footnote w:id="109">
    <w:p>
      <w:pPr>
        <w:pStyle w:val="FootnoteText"/>
      </w:pPr>
      <w:r>
        <w:rPr>
          <w:rStyle w:val="FootnoteRef"/>
        </w:rPr>
        <w:footnoteRef/>
      </w:r>
      <w:hyperlink r:id="rId110">
        <w:r>
          <w:rPr>
            <w:rStyle w:val="Link"/>
          </w:rPr>
          <w:t xml:space="preserve">http://www.massiveart.com/de</w:t>
        </w:r>
      </w:hyperlink>
    </w:p>
  </w:footnote>
  <w:footnote w:id="122">
    <w:p>
      <w:pPr>
        <w:pStyle w:val="FootnoteText"/>
      </w:pPr>
      <w:r>
        <w:rPr>
          <w:rStyle w:val="FootnoteRef"/>
        </w:rPr>
        <w:footnoteRef/>
      </w:r>
      <w:hyperlink r:id="rId123">
        <w:r>
          <w:rPr>
            <w:rStyle w:val="Link"/>
          </w:rPr>
          <w:t xml:space="preserve">http://framework.zend.com/manual/1.12/de/zend.search.lucene.html</w:t>
        </w:r>
      </w:hyperlink>
    </w:p>
  </w:footnote>
  <w:footnote w:id="129">
    <w:p>
      <w:pPr>
        <w:pStyle w:val="FootnoteText"/>
      </w:pPr>
      <w:r>
        <w:rPr>
          <w:rStyle w:val="FootnoteRef"/>
        </w:rPr>
        <w:footnoteRef/>
      </w:r>
      <w:hyperlink r:id="rId130">
        <w:r>
          <w:rPr>
            <w:rStyle w:val="Link"/>
          </w:rPr>
          <w:t xml:space="preserve">http://restcookbook.com/</w:t>
        </w:r>
      </w:hyperlink>
    </w:p>
  </w:footnote>
  <w:footnote w:id="139">
    <w:p>
      <w:pPr>
        <w:pStyle w:val="FootnoteText"/>
      </w:pPr>
      <w:r>
        <w:rPr>
          <w:rStyle w:val="FootnoteRef"/>
        </w:rPr>
        <w:footnoteRef/>
      </w:r>
      <w:hyperlink r:id="rId140">
        <w:r>
          <w:rPr>
            <w:rStyle w:val="Link"/>
          </w:rPr>
          <w:t xml:space="preserve">http://symfony.com/doc/current/components/console/introduction.html</w:t>
        </w:r>
      </w:hyperlink>
    </w:p>
  </w:footnote>
  <w:footnote w:id="141">
    <w:p>
      <w:pPr>
        <w:pStyle w:val="FootnoteText"/>
      </w:pPr>
      <w:r>
        <w:rPr>
          <w:rStyle w:val="FootnoteRef"/>
        </w:rPr>
        <w:footnoteRef/>
      </w:r>
      <w:hyperlink r:id="rId142">
        <w:r>
          <w:rPr>
            <w:rStyle w:val="Link"/>
          </w:rPr>
          <w:t xml:space="preserve">http://php.net/manual/de/intro.phar.php</w:t>
        </w:r>
      </w:hyperlink>
    </w:p>
  </w:footnote>
  <w:footnote w:id="143">
    <w:p>
      <w:pPr>
        <w:pStyle w:val="FootnoteText"/>
      </w:pPr>
      <w:r>
        <w:rPr>
          <w:rStyle w:val="FootnoteRef"/>
        </w:rPr>
        <w:footnoteRef/>
      </w:r>
      <w:hyperlink r:id="rId144">
        <w:r>
          <w:rPr>
            <w:rStyle w:val="Link"/>
          </w:rPr>
          <w:t xml:space="preserve">https://phpunit.d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e053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af275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c07d5a91"/>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723a4f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46" Target="media/rId146.png" /><Relationship Type="http://schemas.openxmlformats.org/officeDocument/2006/relationships/image" Id="rId136" Target="media/rId136.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90" Target="media/rId90.png" /><Relationship Type="http://schemas.openxmlformats.org/officeDocument/2006/relationships/image" Id="rId88" Target="media/rId88.png" /><Relationship Type="http://schemas.openxmlformats.org/officeDocument/2006/relationships/image" Id="rId64" Target="media/rId6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hyperlink" Id="rId47" Target="http://aws.amazon.com/de/s3/" TargetMode="External" /><Relationship Type="http://schemas.openxmlformats.org/officeDocument/2006/relationships/hyperlink" Id="rId168" Target="http://books.google.at/books?id=FfsQAAAACAAJ" TargetMode="External" /><Relationship Type="http://schemas.openxmlformats.org/officeDocument/2006/relationships/hyperlink" Id="rId171" Target="http://devslovebacon.com/conferences/bacon-2012/talks/git-the-nosql-database" TargetMode="External" /><Relationship Type="http://schemas.openxmlformats.org/officeDocument/2006/relationships/hyperlink" Id="rId170" Target="http://docs.aws.amazon.com/AmazonS3/latest/dev/Introduction.html" TargetMode="External" /><Relationship Type="http://schemas.openxmlformats.org/officeDocument/2006/relationships/hyperlink" Id="rId172" Target="http://docs.aws.amazon.com/AmazonS3/latest/dev/UsingMetadata.html" TargetMode="External" /><Relationship Type="http://schemas.openxmlformats.org/officeDocument/2006/relationships/hyperlink" Id="rId177" Target="http://docs.aws.amazon.com/AmazonS3/latest/dev/Versioning.html" TargetMode="External" /><Relationship Type="http://schemas.openxmlformats.org/officeDocument/2006/relationships/hyperlink" Id="rId49" Target="http://docs.mongodb.org/manual/core/gridfs/" TargetMode="External" /><Relationship Type="http://schemas.openxmlformats.org/officeDocument/2006/relationships/hyperlink" Id="rId155"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87" Target="http://git-scm.com/" TargetMode="External" /><Relationship Type="http://schemas.openxmlformats.org/officeDocument/2006/relationships/hyperlink" Id="rId142"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40" Target="http://symfony.com/doc/current/components/console/introduction.html" TargetMode="External" /><Relationship Type="http://schemas.openxmlformats.org/officeDocument/2006/relationships/hyperlink" Id="rId67" Target="http://tools.ietf.org/html/rfc5280" TargetMode="External" /><Relationship Type="http://schemas.openxmlformats.org/officeDocument/2006/relationships/hyperlink" Id="rId27" Target="http://webodf.org/" TargetMode="External" /><Relationship Type="http://schemas.openxmlformats.org/officeDocument/2006/relationships/hyperlink" Id="rId6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165" Target="https://birrell.org/andrew/papers/UniversalFileServer.pdf" TargetMode="External" /><Relationship Type="http://schemas.openxmlformats.org/officeDocument/2006/relationships/hyperlink" Id="rId166" Target="https://books.google.at/books?id=HrTOa8-HPRYC" TargetMode="External" /><Relationship Type="http://schemas.openxmlformats.org/officeDocument/2006/relationships/hyperlink" Id="rId176"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78" Target="https://diasporafoundation.org/about" TargetMode="External" /><Relationship Type="http://schemas.openxmlformats.org/officeDocument/2006/relationships/hyperlink" Id="rId111" Target="https://github.com/symcloud" TargetMode="External" /><Relationship Type="http://schemas.openxmlformats.org/officeDocument/2006/relationships/hyperlink" Id="rId173"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74" Target="https://owncloud.org/features" TargetMode="External" /><Relationship Type="http://schemas.openxmlformats.org/officeDocument/2006/relationships/hyperlink" Id="rId144"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169" Target="https://wiki.diasporafoundation.org/Federation_protocol_overview" TargetMode="External" /><Relationship Type="http://schemas.openxmlformats.org/officeDocument/2006/relationships/hyperlink" Id="rId175" Target="https://www.bitblokes.de/2014/07/server-2-server-sharing-mit-der-owncloud-7-schritt-fuer-schritt" TargetMode="External" /><Relationship Type="http://schemas.openxmlformats.org/officeDocument/2006/relationships/hyperlink" Id="rId167" Target="https://www.dropbox.com/developers/core/docs" TargetMode="External" /><Relationship Type="http://schemas.openxmlformats.org/officeDocument/2006/relationships/hyperlink" Id="rId179" Target="https://www.dropbox.com/help/1968" TargetMode="External" /><Relationship Type="http://schemas.openxmlformats.org/officeDocument/2006/relationships/hyperlink" Id="rId164" Target="https://www.google.com/patents/US7962452" TargetMode="External" /><Relationship Type="http://schemas.openxmlformats.org/officeDocument/2006/relationships/hyperlink" Id="rId75"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47" Target="http://aws.amazon.com/de/s3/" TargetMode="External" /><Relationship Type="http://schemas.openxmlformats.org/officeDocument/2006/relationships/hyperlink" Id="rId168" Target="http://books.google.at/books?id=FfsQAAAACAAJ" TargetMode="External" /><Relationship Type="http://schemas.openxmlformats.org/officeDocument/2006/relationships/hyperlink" Id="rId171" Target="http://devslovebacon.com/conferences/bacon-2012/talks/git-the-nosql-database" TargetMode="External" /><Relationship Type="http://schemas.openxmlformats.org/officeDocument/2006/relationships/hyperlink" Id="rId170" Target="http://docs.aws.amazon.com/AmazonS3/latest/dev/Introduction.html" TargetMode="External" /><Relationship Type="http://schemas.openxmlformats.org/officeDocument/2006/relationships/hyperlink" Id="rId172" Target="http://docs.aws.amazon.com/AmazonS3/latest/dev/UsingMetadata.html" TargetMode="External" /><Relationship Type="http://schemas.openxmlformats.org/officeDocument/2006/relationships/hyperlink" Id="rId177" Target="http://docs.aws.amazon.com/AmazonS3/latest/dev/Versioning.html" TargetMode="External" /><Relationship Type="http://schemas.openxmlformats.org/officeDocument/2006/relationships/hyperlink" Id="rId49" Target="http://docs.mongodb.org/manual/core/gridfs/" TargetMode="External" /><Relationship Type="http://schemas.openxmlformats.org/officeDocument/2006/relationships/hyperlink" Id="rId155"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87" Target="http://git-scm.com/" TargetMode="External" /><Relationship Type="http://schemas.openxmlformats.org/officeDocument/2006/relationships/hyperlink" Id="rId142"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40" Target="http://symfony.com/doc/current/components/console/introduction.html" TargetMode="External" /><Relationship Type="http://schemas.openxmlformats.org/officeDocument/2006/relationships/hyperlink" Id="rId67" Target="http://tools.ietf.org/html/rfc5280" TargetMode="External" /><Relationship Type="http://schemas.openxmlformats.org/officeDocument/2006/relationships/hyperlink" Id="rId27" Target="http://webodf.org/" TargetMode="External" /><Relationship Type="http://schemas.openxmlformats.org/officeDocument/2006/relationships/hyperlink" Id="rId6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165" Target="https://birrell.org/andrew/papers/UniversalFileServer.pdf" TargetMode="External" /><Relationship Type="http://schemas.openxmlformats.org/officeDocument/2006/relationships/hyperlink" Id="rId166" Target="https://books.google.at/books?id=HrTOa8-HPRYC" TargetMode="External" /><Relationship Type="http://schemas.openxmlformats.org/officeDocument/2006/relationships/hyperlink" Id="rId176"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78" Target="https://diasporafoundation.org/about" TargetMode="External" /><Relationship Type="http://schemas.openxmlformats.org/officeDocument/2006/relationships/hyperlink" Id="rId111" Target="https://github.com/symcloud" TargetMode="External" /><Relationship Type="http://schemas.openxmlformats.org/officeDocument/2006/relationships/hyperlink" Id="rId173"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74" Target="https://owncloud.org/features" TargetMode="External" /><Relationship Type="http://schemas.openxmlformats.org/officeDocument/2006/relationships/hyperlink" Id="rId144"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169" Target="https://wiki.diasporafoundation.org/Federation_protocol_overview" TargetMode="External" /><Relationship Type="http://schemas.openxmlformats.org/officeDocument/2006/relationships/hyperlink" Id="rId175" Target="https://www.bitblokes.de/2014/07/server-2-server-sharing-mit-der-owncloud-7-schritt-fuer-schritt" TargetMode="External" /><Relationship Type="http://schemas.openxmlformats.org/officeDocument/2006/relationships/hyperlink" Id="rId167" Target="https://www.dropbox.com/developers/core/docs" TargetMode="External" /><Relationship Type="http://schemas.openxmlformats.org/officeDocument/2006/relationships/hyperlink" Id="rId179" Target="https://www.dropbox.com/help/1968" TargetMode="External" /><Relationship Type="http://schemas.openxmlformats.org/officeDocument/2006/relationships/hyperlink" Id="rId164" Target="https://www.google.com/patents/US7962452" TargetMode="External" /><Relationship Type="http://schemas.openxmlformats.org/officeDocument/2006/relationships/hyperlink" Id="rId75"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